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2E679" w14:textId="76DE51CD" w:rsidR="00F77CEC" w:rsidRPr="00161BEA" w:rsidRDefault="00C52E6A" w:rsidP="00F77CEC">
      <w:pPr>
        <w:tabs>
          <w:tab w:val="left" w:pos="2880"/>
        </w:tabs>
        <w:spacing w:beforeLines="50" w:before="120" w:line="600" w:lineRule="exact"/>
        <w:jc w:val="center"/>
        <w:rPr>
          <w:b/>
          <w:bCs/>
          <w:sz w:val="22"/>
          <w:szCs w:val="22"/>
        </w:rPr>
      </w:pPr>
      <w:bookmarkStart w:id="0" w:name="_Hlk535502541"/>
      <w:r>
        <w:rPr>
          <w:rFonts w:hint="eastAsia"/>
          <w:b/>
          <w:bCs/>
          <w:sz w:val="22"/>
          <w:szCs w:val="22"/>
        </w:rPr>
        <w:t xml:space="preserve">CSC017 Fall </w:t>
      </w:r>
      <w:r w:rsidR="00F77CEC" w:rsidRPr="00161BEA">
        <w:rPr>
          <w:b/>
          <w:bCs/>
          <w:sz w:val="22"/>
          <w:szCs w:val="22"/>
        </w:rPr>
        <w:t>20</w:t>
      </w:r>
      <w:r w:rsidR="00161BEA" w:rsidRPr="00161BEA">
        <w:rPr>
          <w:b/>
          <w:bCs/>
          <w:sz w:val="22"/>
          <w:szCs w:val="22"/>
        </w:rPr>
        <w:t>2</w:t>
      </w:r>
      <w:r>
        <w:rPr>
          <w:rFonts w:hint="eastAsia"/>
          <w:b/>
          <w:bCs/>
          <w:sz w:val="22"/>
          <w:szCs w:val="22"/>
        </w:rPr>
        <w:t>4 Final Exam Sample</w:t>
      </w:r>
      <w:r w:rsidR="00380DD5">
        <w:rPr>
          <w:rFonts w:hint="eastAsia"/>
          <w:b/>
          <w:bCs/>
          <w:sz w:val="22"/>
          <w:szCs w:val="22"/>
        </w:rPr>
        <w:t xml:space="preserve"> Questions</w:t>
      </w:r>
    </w:p>
    <w:p w14:paraId="7DDF4568" w14:textId="053D9531" w:rsidR="00F77CEC" w:rsidRPr="00161BEA" w:rsidRDefault="00C52E6A" w:rsidP="00F77CEC">
      <w:pPr>
        <w:spacing w:afterLines="30" w:after="72" w:line="600" w:lineRule="exact"/>
        <w:rPr>
          <w:b/>
          <w:bCs/>
          <w:i/>
          <w:sz w:val="22"/>
          <w:szCs w:val="22"/>
          <w:u w:val="single"/>
        </w:rPr>
      </w:pPr>
      <w:r>
        <w:rPr>
          <w:rFonts w:hint="eastAsia"/>
          <w:b/>
          <w:bCs/>
          <w:sz w:val="22"/>
          <w:szCs w:val="22"/>
        </w:rPr>
        <w:t>Student Name</w:t>
      </w:r>
      <w:r w:rsidR="00F77CEC" w:rsidRPr="00161BEA">
        <w:rPr>
          <w:b/>
          <w:bCs/>
          <w:sz w:val="22"/>
          <w:szCs w:val="22"/>
        </w:rPr>
        <w:t>：</w:t>
      </w:r>
      <w:r w:rsidR="00F77CEC" w:rsidRPr="00161BEA">
        <w:rPr>
          <w:b/>
          <w:bCs/>
          <w:sz w:val="22"/>
          <w:szCs w:val="22"/>
          <w:u w:val="single"/>
        </w:rPr>
        <w:t xml:space="preserve">              </w:t>
      </w:r>
      <w:r w:rsidRPr="00161BEA">
        <w:rPr>
          <w:b/>
          <w:bCs/>
          <w:sz w:val="22"/>
          <w:szCs w:val="22"/>
          <w:u w:val="single"/>
        </w:rPr>
        <w:t xml:space="preserve">              </w:t>
      </w:r>
      <w:r>
        <w:rPr>
          <w:rFonts w:hint="eastAsia"/>
          <w:b/>
          <w:bCs/>
          <w:sz w:val="22"/>
          <w:szCs w:val="22"/>
          <w:u w:val="single"/>
        </w:rPr>
        <w:t xml:space="preserve"> </w:t>
      </w:r>
      <w:r>
        <w:rPr>
          <w:rFonts w:hint="eastAsia"/>
          <w:b/>
          <w:bCs/>
          <w:sz w:val="22"/>
          <w:szCs w:val="22"/>
        </w:rPr>
        <w:t>ID</w:t>
      </w:r>
      <w:r w:rsidR="00F77CEC" w:rsidRPr="00161BEA">
        <w:rPr>
          <w:b/>
          <w:bCs/>
          <w:sz w:val="22"/>
          <w:szCs w:val="22"/>
        </w:rPr>
        <w:t>：</w:t>
      </w:r>
      <w:r w:rsidR="00F77CEC" w:rsidRPr="00161BEA">
        <w:rPr>
          <w:b/>
          <w:bCs/>
          <w:sz w:val="22"/>
          <w:szCs w:val="22"/>
          <w:u w:val="single"/>
        </w:rPr>
        <w:t xml:space="preserve">             </w:t>
      </w:r>
      <w:r w:rsidRPr="00161BEA">
        <w:rPr>
          <w:b/>
          <w:bCs/>
          <w:sz w:val="22"/>
          <w:szCs w:val="22"/>
          <w:u w:val="single"/>
        </w:rPr>
        <w:t xml:space="preserve">             </w:t>
      </w:r>
      <w:r w:rsidR="00F77CEC" w:rsidRPr="00161BEA">
        <w:rPr>
          <w:b/>
          <w:bCs/>
          <w:sz w:val="22"/>
          <w:szCs w:val="22"/>
          <w:u w:val="single"/>
        </w:rPr>
        <w:t xml:space="preserve"> </w:t>
      </w:r>
      <w:r>
        <w:rPr>
          <w:rFonts w:hint="eastAsia"/>
          <w:b/>
          <w:bCs/>
          <w:sz w:val="22"/>
          <w:szCs w:val="22"/>
          <w:u w:val="single"/>
        </w:rPr>
        <w:t xml:space="preserve">  </w:t>
      </w:r>
    </w:p>
    <w:tbl>
      <w:tblPr>
        <w:tblW w:w="2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609"/>
      </w:tblGrid>
      <w:tr w:rsidR="00F77CEC" w:rsidRPr="00161BEA" w14:paraId="6C563252" w14:textId="77777777" w:rsidTr="00F77CEC">
        <w:trPr>
          <w:trHeight w:val="537"/>
          <w:jc w:val="center"/>
        </w:trPr>
        <w:tc>
          <w:tcPr>
            <w:tcW w:w="1080" w:type="dxa"/>
            <w:vAlign w:val="center"/>
          </w:tcPr>
          <w:p w14:paraId="7F51B3E9" w14:textId="62852B78" w:rsidR="00F77CEC" w:rsidRPr="00161BEA" w:rsidRDefault="00C52E6A" w:rsidP="00F77CE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otal P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rFonts w:hint="eastAsia"/>
                <w:b/>
                <w:bCs/>
                <w:sz w:val="22"/>
                <w:szCs w:val="22"/>
              </w:rPr>
              <w:t>ints</w:t>
            </w:r>
          </w:p>
        </w:tc>
        <w:tc>
          <w:tcPr>
            <w:tcW w:w="1609" w:type="dxa"/>
            <w:vAlign w:val="center"/>
          </w:tcPr>
          <w:p w14:paraId="7C6FE94D" w14:textId="77777777" w:rsidR="00F77CEC" w:rsidRPr="00161BEA" w:rsidRDefault="00F77CEC" w:rsidP="00F77CEC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bookmarkEnd w:id="0"/>
    <w:p w14:paraId="58A928A7" w14:textId="78ED2E80" w:rsidR="001541C1" w:rsidRDefault="001541C1" w:rsidP="00A01C41">
      <w:pPr>
        <w:rPr>
          <w:sz w:val="22"/>
          <w:szCs w:val="22"/>
        </w:rPr>
      </w:pPr>
      <w:r>
        <w:rPr>
          <w:sz w:val="22"/>
          <w:szCs w:val="22"/>
        </w:rPr>
        <w:t xml:space="preserve">Each </w:t>
      </w:r>
      <w:proofErr w:type="gramStart"/>
      <w:r>
        <w:rPr>
          <w:sz w:val="22"/>
          <w:szCs w:val="22"/>
        </w:rPr>
        <w:t>multiple choice</w:t>
      </w:r>
      <w:proofErr w:type="gramEnd"/>
      <w:r>
        <w:rPr>
          <w:sz w:val="22"/>
          <w:szCs w:val="22"/>
        </w:rPr>
        <w:t xml:space="preserve"> question has exactly one correct choice as </w:t>
      </w:r>
      <w:proofErr w:type="gramStart"/>
      <w:r>
        <w:rPr>
          <w:sz w:val="22"/>
          <w:szCs w:val="22"/>
        </w:rPr>
        <w:t>answer</w:t>
      </w:r>
      <w:proofErr w:type="gramEnd"/>
      <w:r>
        <w:rPr>
          <w:sz w:val="22"/>
          <w:szCs w:val="22"/>
        </w:rPr>
        <w:t xml:space="preserve">. If there are </w:t>
      </w:r>
      <w:proofErr w:type="spellStart"/>
      <w:r>
        <w:rPr>
          <w:sz w:val="22"/>
          <w:szCs w:val="22"/>
        </w:rPr>
        <w:t>multile</w:t>
      </w:r>
      <w:proofErr w:type="spellEnd"/>
      <w:r>
        <w:rPr>
          <w:sz w:val="22"/>
          <w:szCs w:val="22"/>
        </w:rPr>
        <w:t xml:space="preserve"> choices that are correct, please select the choice “All of the above”.   If there are no choice that is correct, please select the choice “None of the above”. </w:t>
      </w:r>
    </w:p>
    <w:p w14:paraId="185507C0" w14:textId="77777777" w:rsidR="00EC71E8" w:rsidRDefault="00EC71E8" w:rsidP="00A01C41">
      <w:pPr>
        <w:rPr>
          <w:sz w:val="22"/>
          <w:szCs w:val="22"/>
        </w:rPr>
      </w:pPr>
    </w:p>
    <w:p w14:paraId="5DFF5DC4" w14:textId="4ECE55D8" w:rsidR="005E6F06" w:rsidRPr="005E6F06" w:rsidRDefault="005E6F06" w:rsidP="005E6F06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5.0</w:t>
      </w:r>
    </w:p>
    <w:p w14:paraId="74B0E879" w14:textId="75ECC8AF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Pr="005E6F06">
        <w:rPr>
          <w:sz w:val="22"/>
          <w:szCs w:val="22"/>
        </w:rPr>
        <w:t xml:space="preserve">. Which of the following statements about the </w:t>
      </w:r>
      <w:r>
        <w:rPr>
          <w:sz w:val="22"/>
          <w:szCs w:val="22"/>
        </w:rPr>
        <w:t>Dijkstra’s</w:t>
      </w:r>
      <w:r w:rsidRPr="005E6F06">
        <w:rPr>
          <w:sz w:val="22"/>
          <w:szCs w:val="22"/>
        </w:rPr>
        <w:t xml:space="preserve"> algorithm is true?</w:t>
      </w:r>
    </w:p>
    <w:p w14:paraId="41D35EB2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A. It cannot handle graphs with negative weights.  </w:t>
      </w:r>
    </w:p>
    <w:p w14:paraId="64E4AC80" w14:textId="6AC8044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It uses a </w:t>
      </w:r>
      <w:r>
        <w:rPr>
          <w:sz w:val="22"/>
          <w:szCs w:val="22"/>
        </w:rPr>
        <w:t>stack data structure</w:t>
      </w:r>
      <w:r w:rsidRPr="005E6F06">
        <w:rPr>
          <w:sz w:val="22"/>
          <w:szCs w:val="22"/>
        </w:rPr>
        <w:t xml:space="preserve"> for edge relaxation.  </w:t>
      </w:r>
    </w:p>
    <w:p w14:paraId="33BAA289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It can detect negative weight cycles in graphs.  </w:t>
      </w:r>
    </w:p>
    <w:p w14:paraId="19FA3B29" w14:textId="741FAB61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It is </w:t>
      </w:r>
      <w:r>
        <w:rPr>
          <w:sz w:val="22"/>
          <w:szCs w:val="22"/>
        </w:rPr>
        <w:t>slower</w:t>
      </w:r>
      <w:r w:rsidRPr="005E6F06">
        <w:rPr>
          <w:sz w:val="22"/>
          <w:szCs w:val="22"/>
        </w:rPr>
        <w:t xml:space="preserve"> than the Bellman-Ford algorithm for all graph types.  </w:t>
      </w:r>
    </w:p>
    <w:p w14:paraId="2FBC621F" w14:textId="72B5667C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</w:t>
      </w:r>
      <w:r>
        <w:rPr>
          <w:sz w:val="22"/>
          <w:szCs w:val="22"/>
        </w:rPr>
        <w:t>A</w:t>
      </w:r>
    </w:p>
    <w:p w14:paraId="15B24FED" w14:textId="77777777" w:rsidR="005E6F06" w:rsidRDefault="005E6F06" w:rsidP="005E6F06">
      <w:pPr>
        <w:rPr>
          <w:sz w:val="22"/>
          <w:szCs w:val="22"/>
        </w:rPr>
      </w:pPr>
    </w:p>
    <w:p w14:paraId="28BD04E4" w14:textId="346C646E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2</w:t>
      </w:r>
      <w:r w:rsidRPr="005E6F06">
        <w:rPr>
          <w:sz w:val="22"/>
          <w:szCs w:val="22"/>
        </w:rPr>
        <w:t>. Which of the following statements about the Bellman-Ford algorithm is true?</w:t>
      </w:r>
    </w:p>
    <w:p w14:paraId="76716CC0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A. It cannot handle graphs with negative weights.  </w:t>
      </w:r>
    </w:p>
    <w:p w14:paraId="7865FE5A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It uses a priority queue for edge relaxation.  </w:t>
      </w:r>
    </w:p>
    <w:p w14:paraId="7BDBC597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It can detect negative weight cycles in graphs.  </w:t>
      </w:r>
    </w:p>
    <w:p w14:paraId="39383EA5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It is faster than Dijkstra's algorithm for all graph types.  </w:t>
      </w:r>
    </w:p>
    <w:p w14:paraId="3DC82578" w14:textId="5DE76DF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C</w:t>
      </w:r>
    </w:p>
    <w:p w14:paraId="42524B27" w14:textId="77777777" w:rsidR="005E6F06" w:rsidRPr="005E6F06" w:rsidRDefault="005E6F06" w:rsidP="005E6F06">
      <w:pPr>
        <w:rPr>
          <w:sz w:val="22"/>
          <w:szCs w:val="22"/>
        </w:rPr>
      </w:pPr>
    </w:p>
    <w:p w14:paraId="6A19F9D9" w14:textId="2E88149B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Pr="005E6F06">
        <w:rPr>
          <w:sz w:val="22"/>
          <w:szCs w:val="22"/>
        </w:rPr>
        <w:t>. In a graph with positive edge weights, how do the shortest paths produced by Dijkstra's and Bellman-Ford algorithms compare?</w:t>
      </w:r>
    </w:p>
    <w:p w14:paraId="0192DC24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A. They always produce different paths and path weights.  </w:t>
      </w:r>
    </w:p>
    <w:p w14:paraId="7A14108A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They may produce different </w:t>
      </w:r>
      <w:proofErr w:type="gramStart"/>
      <w:r w:rsidRPr="005E6F06">
        <w:rPr>
          <w:sz w:val="22"/>
          <w:szCs w:val="22"/>
        </w:rPr>
        <w:t>paths</w:t>
      </w:r>
      <w:proofErr w:type="gramEnd"/>
      <w:r w:rsidRPr="005E6F06">
        <w:rPr>
          <w:sz w:val="22"/>
          <w:szCs w:val="22"/>
        </w:rPr>
        <w:t xml:space="preserve"> but the path weights are always the same.  </w:t>
      </w:r>
    </w:p>
    <w:p w14:paraId="6ECB7890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They always produce identical paths and path weights.  </w:t>
      </w:r>
    </w:p>
    <w:p w14:paraId="0EDD306A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Bellman-Ford produces shorter paths than Dijkstra's algorithm in such graphs.  </w:t>
      </w:r>
    </w:p>
    <w:p w14:paraId="56970EF9" w14:textId="09CDDA06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B</w:t>
      </w:r>
    </w:p>
    <w:p w14:paraId="7C2656B2" w14:textId="77777777" w:rsidR="005E6F06" w:rsidRPr="005E6F06" w:rsidRDefault="005E6F06" w:rsidP="005E6F06">
      <w:pPr>
        <w:rPr>
          <w:sz w:val="22"/>
          <w:szCs w:val="22"/>
        </w:rPr>
      </w:pPr>
    </w:p>
    <w:p w14:paraId="65D8EE9C" w14:textId="7C27F20E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Pr="005E6F06">
        <w:rPr>
          <w:sz w:val="22"/>
          <w:szCs w:val="22"/>
        </w:rPr>
        <w:t>. What is the main difference between Dijkstra's algorithm and Bellman-Ford algorithm?</w:t>
      </w:r>
    </w:p>
    <w:p w14:paraId="4E46D1EE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A. Dijkstra's algorithm can handle negative edge weights, while Bellman-Ford cannot.  </w:t>
      </w:r>
    </w:p>
    <w:p w14:paraId="0DF06996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Bellman-Ford uses a priority queue, while Dijkstra does not.  </w:t>
      </w:r>
    </w:p>
    <w:p w14:paraId="5B0F55F7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Bellman-Ford can detect negative weight cycles, while Dijkstra cannot handle negative weights at all.  </w:t>
      </w:r>
    </w:p>
    <w:p w14:paraId="7661C097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Both algorithms are identical in functionality and efficiency for all graph types.  </w:t>
      </w:r>
    </w:p>
    <w:p w14:paraId="1F265539" w14:textId="562EDA4E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C</w:t>
      </w:r>
    </w:p>
    <w:p w14:paraId="1CA022A2" w14:textId="77777777" w:rsidR="005E6F06" w:rsidRPr="005E6F06" w:rsidRDefault="005E6F06" w:rsidP="005E6F06">
      <w:pPr>
        <w:rPr>
          <w:sz w:val="22"/>
          <w:szCs w:val="22"/>
        </w:rPr>
      </w:pPr>
    </w:p>
    <w:p w14:paraId="465D59CC" w14:textId="30DBA777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Pr="005E6F06">
        <w:rPr>
          <w:sz w:val="22"/>
          <w:szCs w:val="22"/>
        </w:rPr>
        <w:t>. Which of the following is NOT a step in Dijkstra’s algorithm?</w:t>
      </w:r>
    </w:p>
    <w:p w14:paraId="064AC2C0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A. Initialize distances from the source vertex to all vertices as infinity, except for the source itself which is set to 0.  </w:t>
      </w:r>
    </w:p>
    <w:p w14:paraId="7D1DF8D8" w14:textId="1EA9077D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Relax all edges V-1 times to compute </w:t>
      </w:r>
      <w:proofErr w:type="gramStart"/>
      <w:r w:rsidRPr="005E6F06">
        <w:rPr>
          <w:sz w:val="22"/>
          <w:szCs w:val="22"/>
        </w:rPr>
        <w:t>shortest</w:t>
      </w:r>
      <w:proofErr w:type="gramEnd"/>
      <w:r w:rsidRPr="005E6F06">
        <w:rPr>
          <w:sz w:val="22"/>
          <w:szCs w:val="22"/>
        </w:rPr>
        <w:t xml:space="preserve"> paths from the source vertex to all others.  </w:t>
      </w:r>
    </w:p>
    <w:p w14:paraId="01E0600C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Use a priority queue to select the unvisited vertex with the smallest tentative distance for processing next.  </w:t>
      </w:r>
    </w:p>
    <w:p w14:paraId="17D15D4A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Update distances and previous nodes for neighbors of the currently processed vertex if a shorter path is found through it.</w:t>
      </w:r>
    </w:p>
    <w:p w14:paraId="55F4AAD0" w14:textId="448ADCB8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B</w:t>
      </w:r>
    </w:p>
    <w:p w14:paraId="2649D09F" w14:textId="77777777" w:rsidR="005E6F06" w:rsidRPr="005E6F06" w:rsidRDefault="005E6F06" w:rsidP="005E6F06">
      <w:pPr>
        <w:rPr>
          <w:sz w:val="22"/>
          <w:szCs w:val="22"/>
        </w:rPr>
      </w:pPr>
    </w:p>
    <w:p w14:paraId="78D51C2E" w14:textId="35569092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Pr="005E6F06">
        <w:rPr>
          <w:sz w:val="22"/>
          <w:szCs w:val="22"/>
        </w:rPr>
        <w:t>. What is the purpose of edge relaxation in shortest-path algorithms?</w:t>
      </w:r>
    </w:p>
    <w:p w14:paraId="22A7084C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lastRenderedPageBreak/>
        <w:t xml:space="preserve">   - A. To remove cycles from the graph before computing </w:t>
      </w:r>
      <w:proofErr w:type="gramStart"/>
      <w:r w:rsidRPr="005E6F06">
        <w:rPr>
          <w:sz w:val="22"/>
          <w:szCs w:val="22"/>
        </w:rPr>
        <w:t>shortest</w:t>
      </w:r>
      <w:proofErr w:type="gramEnd"/>
      <w:r w:rsidRPr="005E6F06">
        <w:rPr>
          <w:sz w:val="22"/>
          <w:szCs w:val="22"/>
        </w:rPr>
        <w:t xml:space="preserve"> paths.</w:t>
      </w:r>
    </w:p>
    <w:p w14:paraId="7CF6218C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B. To update tentative distances to vertices if a shorter path through an edge is found.</w:t>
      </w:r>
    </w:p>
    <w:p w14:paraId="0972052E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C. To ensure that all edges are processed exactly once.</w:t>
      </w:r>
    </w:p>
    <w:p w14:paraId="763D5900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- D. To reduce computational complexity by skipping unnecessary edges.</w:t>
      </w:r>
    </w:p>
    <w:p w14:paraId="2A8C440C" w14:textId="533CDB5C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Answer: B</w:t>
      </w:r>
    </w:p>
    <w:p w14:paraId="621B3B54" w14:textId="77777777" w:rsidR="005E6F06" w:rsidRPr="005E6F06" w:rsidRDefault="005E6F06" w:rsidP="005E6F06">
      <w:pPr>
        <w:rPr>
          <w:sz w:val="22"/>
          <w:szCs w:val="22"/>
        </w:rPr>
      </w:pPr>
    </w:p>
    <w:p w14:paraId="6350A2C8" w14:textId="26990617" w:rsidR="005E6F06" w:rsidRPr="005E6F06" w:rsidRDefault="005E6F06" w:rsidP="005E6F06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Pr="005E6F06">
        <w:rPr>
          <w:sz w:val="22"/>
          <w:szCs w:val="22"/>
        </w:rPr>
        <w:t>. What happens if there is a negative weight cycle reachable from the source vertex in a graph where Bellman-Ford is applied?</w:t>
      </w:r>
    </w:p>
    <w:p w14:paraId="2781B9D6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 - A. The algorithm will fail to compute </w:t>
      </w:r>
      <w:proofErr w:type="gramStart"/>
      <w:r w:rsidRPr="005E6F06">
        <w:rPr>
          <w:sz w:val="22"/>
          <w:szCs w:val="22"/>
        </w:rPr>
        <w:t>any</w:t>
      </w:r>
      <w:proofErr w:type="gramEnd"/>
      <w:r w:rsidRPr="005E6F06">
        <w:rPr>
          <w:sz w:val="22"/>
          <w:szCs w:val="22"/>
        </w:rPr>
        <w:t xml:space="preserve"> shortest paths.</w:t>
      </w:r>
    </w:p>
    <w:p w14:paraId="36C2FECA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 - B. The algorithm will terminate early without detecting any issues.</w:t>
      </w:r>
    </w:p>
    <w:p w14:paraId="71B56020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 - C. The algorithm will detect it during an additional relaxation step after $$V-1$$ iterations.</w:t>
      </w:r>
    </w:p>
    <w:p w14:paraId="5635962C" w14:textId="77777777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 - D. The algorithm will compute incorrect shortest paths due to infinite reductions in path costs.</w:t>
      </w:r>
    </w:p>
    <w:p w14:paraId="60CEFB36" w14:textId="24B43E14" w:rsidR="005E6F06" w:rsidRPr="005E6F06" w:rsidRDefault="005E6F06" w:rsidP="005E6F06">
      <w:pPr>
        <w:rPr>
          <w:sz w:val="22"/>
          <w:szCs w:val="22"/>
        </w:rPr>
      </w:pPr>
      <w:r w:rsidRPr="005E6F06">
        <w:rPr>
          <w:sz w:val="22"/>
          <w:szCs w:val="22"/>
        </w:rPr>
        <w:t xml:space="preserve">    Answer: C</w:t>
      </w:r>
    </w:p>
    <w:p w14:paraId="6C1B6F60" w14:textId="77777777" w:rsidR="005E6F06" w:rsidRDefault="005E6F06" w:rsidP="00EC71E8">
      <w:pPr>
        <w:rPr>
          <w:sz w:val="22"/>
          <w:szCs w:val="22"/>
        </w:rPr>
      </w:pPr>
    </w:p>
    <w:p w14:paraId="37B37159" w14:textId="23B83023" w:rsidR="0013665F" w:rsidRDefault="0013665F" w:rsidP="00EC71E8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5.1 5.2</w:t>
      </w:r>
    </w:p>
    <w:p w14:paraId="0BB01F41" w14:textId="632A93D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1. What are the two main functions of the network layer?</w:t>
      </w:r>
    </w:p>
    <w:p w14:paraId="7EABC578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Forwarding and Switching  </w:t>
      </w:r>
    </w:p>
    <w:p w14:paraId="1EC38A07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Forwarding and Routing  </w:t>
      </w:r>
    </w:p>
    <w:p w14:paraId="4E92E4B7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Routing and Addressing  </w:t>
      </w:r>
    </w:p>
    <w:p w14:paraId="745D26D4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Switching and Addressing  </w:t>
      </w:r>
    </w:p>
    <w:p w14:paraId="34A797DD" w14:textId="266EC688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1C79D513" w14:textId="77777777" w:rsidR="00834489" w:rsidRPr="00834489" w:rsidRDefault="00834489" w:rsidP="00834489">
      <w:pPr>
        <w:rPr>
          <w:sz w:val="22"/>
          <w:szCs w:val="22"/>
        </w:rPr>
      </w:pPr>
    </w:p>
    <w:p w14:paraId="08F000F0" w14:textId="11774591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2. Which of the following is a characteristic of the per-router control plane?</w:t>
      </w:r>
    </w:p>
    <w:p w14:paraId="7A60B227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Centralized control  </w:t>
      </w:r>
    </w:p>
    <w:p w14:paraId="6A9F807F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Each router computes its own routing tables independently  </w:t>
      </w:r>
    </w:p>
    <w:p w14:paraId="04116B92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Uses SDN controllers for routing decisions  </w:t>
      </w:r>
    </w:p>
    <w:p w14:paraId="2B5874F1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Requires a global view of the network topology  </w:t>
      </w:r>
    </w:p>
    <w:p w14:paraId="7B8AFE2A" w14:textId="51FAA9CA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1E458F70" w14:textId="77777777" w:rsidR="00834489" w:rsidRPr="00834489" w:rsidRDefault="00834489" w:rsidP="00834489">
      <w:pPr>
        <w:rPr>
          <w:sz w:val="22"/>
          <w:szCs w:val="22"/>
        </w:rPr>
      </w:pPr>
    </w:p>
    <w:p w14:paraId="6D9C9107" w14:textId="67E9C2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3. What is the primary goal of a routing protocol?</w:t>
      </w:r>
    </w:p>
    <w:p w14:paraId="2A74B57A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To minimize bandwidth usage  </w:t>
      </w:r>
    </w:p>
    <w:p w14:paraId="5A62CD94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To determine "good" paths through a network  </w:t>
      </w:r>
    </w:p>
    <w:p w14:paraId="1B7592D1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To maximize router processing speed  </w:t>
      </w:r>
    </w:p>
    <w:p w14:paraId="088E0C8F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To eliminate congestion in all routers  </w:t>
      </w:r>
    </w:p>
    <w:p w14:paraId="4C847901" w14:textId="70DA90B1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1122F7E7" w14:textId="77777777" w:rsidR="00834489" w:rsidRPr="00834489" w:rsidRDefault="00834489" w:rsidP="00834489">
      <w:pPr>
        <w:rPr>
          <w:sz w:val="22"/>
          <w:szCs w:val="22"/>
        </w:rPr>
      </w:pPr>
    </w:p>
    <w:p w14:paraId="058D18E9" w14:textId="3E8D01B6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4. Which algorithm is used in Link-State Routing?</w:t>
      </w:r>
    </w:p>
    <w:p w14:paraId="11015AC5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Bellman-Ford Algorithm  </w:t>
      </w:r>
    </w:p>
    <w:p w14:paraId="7C03ECE9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Dijkstra's Algorithm  </w:t>
      </w:r>
    </w:p>
    <w:p w14:paraId="3DA4B36F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Distance Vector Algorithm  </w:t>
      </w:r>
    </w:p>
    <w:p w14:paraId="72848ED9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Spanning Tree Algorithm  </w:t>
      </w:r>
    </w:p>
    <w:p w14:paraId="62691FC1" w14:textId="62223C90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75F411F1" w14:textId="77777777" w:rsidR="00834489" w:rsidRPr="00834489" w:rsidRDefault="00834489" w:rsidP="00834489">
      <w:pPr>
        <w:rPr>
          <w:sz w:val="22"/>
          <w:szCs w:val="22"/>
        </w:rPr>
      </w:pPr>
    </w:p>
    <w:p w14:paraId="2F613ACB" w14:textId="2D31F805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5. What is the key idea behind Distance Vector Routing?</w:t>
      </w:r>
    </w:p>
    <w:p w14:paraId="40195B7B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Each router broadcasts its entire routing table to all nodes in the network.  </w:t>
      </w:r>
    </w:p>
    <w:p w14:paraId="27D76071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Each router shares its distance vector with its neighbors only.  </w:t>
      </w:r>
    </w:p>
    <w:p w14:paraId="0C9B91F7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Each router maintains a global view of the network topology.  </w:t>
      </w:r>
    </w:p>
    <w:p w14:paraId="473B6C13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Each router computes paths using centralized control.  </w:t>
      </w:r>
    </w:p>
    <w:p w14:paraId="4DADE959" w14:textId="57B69E8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23DDCA02" w14:textId="77777777" w:rsidR="00834489" w:rsidRPr="00834489" w:rsidRDefault="00834489" w:rsidP="00834489">
      <w:pPr>
        <w:rPr>
          <w:sz w:val="22"/>
          <w:szCs w:val="22"/>
        </w:rPr>
      </w:pPr>
    </w:p>
    <w:p w14:paraId="0E9B7DEE" w14:textId="7363B410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6. In Software-Defined Networking (SDN), what is the role of the controller?</w:t>
      </w:r>
    </w:p>
    <w:p w14:paraId="7E3AC6B5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To compute and install forwarding tables in routers remotely.  </w:t>
      </w:r>
    </w:p>
    <w:p w14:paraId="2FE61740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To independently compute routes for each router.  </w:t>
      </w:r>
    </w:p>
    <w:p w14:paraId="2916B1B7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lastRenderedPageBreak/>
        <w:t xml:space="preserve">   - C) To broadcast link-state information to all routers.  </w:t>
      </w:r>
    </w:p>
    <w:p w14:paraId="66AC8D8C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To manage distance vector tables for all routers.  </w:t>
      </w:r>
    </w:p>
    <w:p w14:paraId="04BF2C6C" w14:textId="37AB6795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A</w:t>
      </w:r>
    </w:p>
    <w:p w14:paraId="3517E8AD" w14:textId="77777777" w:rsidR="00834489" w:rsidRPr="00834489" w:rsidRDefault="00834489" w:rsidP="00834489">
      <w:pPr>
        <w:rPr>
          <w:sz w:val="22"/>
          <w:szCs w:val="22"/>
        </w:rPr>
      </w:pPr>
    </w:p>
    <w:p w14:paraId="71460C96" w14:textId="49C1CE34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7. What does OSPF stand for in intra-ISP routing?</w:t>
      </w:r>
    </w:p>
    <w:p w14:paraId="275DCB3B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Open Shortest Path Forwarding  </w:t>
      </w:r>
    </w:p>
    <w:p w14:paraId="544A7046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Open Shortest Path First  </w:t>
      </w:r>
    </w:p>
    <w:p w14:paraId="46C1FF1A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Optimal Shortest Path First  </w:t>
      </w:r>
    </w:p>
    <w:p w14:paraId="1B6461D6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Operational Shortest Path Forwarding  </w:t>
      </w:r>
    </w:p>
    <w:p w14:paraId="750A1CF7" w14:textId="3460712A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200621D9" w14:textId="77777777" w:rsidR="00834489" w:rsidRPr="00834489" w:rsidRDefault="00834489" w:rsidP="00834489">
      <w:pPr>
        <w:rPr>
          <w:sz w:val="22"/>
          <w:szCs w:val="22"/>
        </w:rPr>
      </w:pPr>
    </w:p>
    <w:p w14:paraId="264D4DE3" w14:textId="68D9EF93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8. Which protocol is primarily used for routing among ISPs?</w:t>
      </w:r>
    </w:p>
    <w:p w14:paraId="7EB1BEF3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OSPF  </w:t>
      </w:r>
    </w:p>
    <w:p w14:paraId="03F7670B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RIP  </w:t>
      </w:r>
    </w:p>
    <w:p w14:paraId="4538C0BA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BGP  </w:t>
      </w:r>
    </w:p>
    <w:p w14:paraId="2D466E19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ICMP  </w:t>
      </w:r>
    </w:p>
    <w:p w14:paraId="01FA7659" w14:textId="2F5B2D51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C</w:t>
      </w:r>
    </w:p>
    <w:p w14:paraId="009AEFD4" w14:textId="77777777" w:rsidR="00834489" w:rsidRPr="00834489" w:rsidRDefault="00834489" w:rsidP="00834489">
      <w:pPr>
        <w:rPr>
          <w:sz w:val="22"/>
          <w:szCs w:val="22"/>
        </w:rPr>
      </w:pPr>
    </w:p>
    <w:p w14:paraId="52EF5409" w14:textId="3688EE6A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9. What is </w:t>
      </w:r>
      <w:proofErr w:type="gramStart"/>
      <w:r w:rsidRPr="00834489">
        <w:rPr>
          <w:sz w:val="22"/>
          <w:szCs w:val="22"/>
        </w:rPr>
        <w:t>a key</w:t>
      </w:r>
      <w:proofErr w:type="gramEnd"/>
      <w:r w:rsidRPr="00834489">
        <w:rPr>
          <w:sz w:val="22"/>
          <w:szCs w:val="22"/>
        </w:rPr>
        <w:t xml:space="preserve"> difference between Link-State and Distance Vector algorithms?</w:t>
      </w:r>
    </w:p>
    <w:p w14:paraId="4277BAB3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A) Link-State uses local information, while Distance Vector uses global information.  </w:t>
      </w:r>
    </w:p>
    <w:p w14:paraId="06423F2C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B) Link-State broadcasts link costs to all routers, while Distance Vector exchanges information with neighbors only.  </w:t>
      </w:r>
    </w:p>
    <w:p w14:paraId="367E1BCE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C) Distance Vector has higher message complexity than Link-State.  </w:t>
      </w:r>
    </w:p>
    <w:p w14:paraId="1EFD76BE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- D) Link-State relies on Bellman-Ford, while Distance Vector uses Dijkstra's algorithm.  </w:t>
      </w:r>
    </w:p>
    <w:p w14:paraId="7CC126BE" w14:textId="34FE82BF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Answer: B</w:t>
      </w:r>
    </w:p>
    <w:p w14:paraId="18F8516B" w14:textId="77777777" w:rsidR="00834489" w:rsidRPr="00834489" w:rsidRDefault="00834489" w:rsidP="00834489">
      <w:pPr>
        <w:rPr>
          <w:sz w:val="22"/>
          <w:szCs w:val="22"/>
        </w:rPr>
      </w:pPr>
    </w:p>
    <w:p w14:paraId="09583C3C" w14:textId="1CF6B744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10. What does ICMP stand for?</w:t>
      </w:r>
    </w:p>
    <w:p w14:paraId="190B6C6B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A) Internet Control Message Protocol  </w:t>
      </w:r>
    </w:p>
    <w:p w14:paraId="664AF533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B) Internet Configuration Management Protocol  </w:t>
      </w:r>
    </w:p>
    <w:p w14:paraId="64AD856F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C) Internet Communication Management Protocol  </w:t>
      </w:r>
    </w:p>
    <w:p w14:paraId="6FE4E058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D) Integrated Control Management Protocol  </w:t>
      </w:r>
    </w:p>
    <w:p w14:paraId="3A7F74D3" w14:textId="48A7C45C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Answer: A</w:t>
      </w:r>
    </w:p>
    <w:p w14:paraId="224BA50B" w14:textId="77777777" w:rsidR="00834489" w:rsidRPr="00834489" w:rsidRDefault="00834489" w:rsidP="00834489">
      <w:pPr>
        <w:rPr>
          <w:sz w:val="22"/>
          <w:szCs w:val="22"/>
        </w:rPr>
      </w:pPr>
    </w:p>
    <w:p w14:paraId="4B074FF1" w14:textId="0FAAA110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1</w:t>
      </w:r>
      <w:r>
        <w:rPr>
          <w:sz w:val="22"/>
          <w:szCs w:val="22"/>
        </w:rPr>
        <w:t>1</w:t>
      </w:r>
      <w:r w:rsidRPr="00834489">
        <w:rPr>
          <w:sz w:val="22"/>
          <w:szCs w:val="22"/>
        </w:rPr>
        <w:t>. Which issue can arise when link costs depend on traffic volume in Dijkstra’s algorithm?</w:t>
      </w:r>
    </w:p>
    <w:p w14:paraId="7292AC2F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A) Infinite loops in routing decisions   </w:t>
      </w:r>
    </w:p>
    <w:p w14:paraId="7FE48CE5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B) Route oscillations   </w:t>
      </w:r>
    </w:p>
    <w:p w14:paraId="7DFE16E9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C) Increased message complexity   </w:t>
      </w:r>
    </w:p>
    <w:p w14:paraId="17C1F43D" w14:textId="7777777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D) Incorrect shortest-path calculations   </w:t>
      </w:r>
    </w:p>
    <w:p w14:paraId="06C38AED" w14:textId="0CADD427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Answer: B  </w:t>
      </w:r>
    </w:p>
    <w:p w14:paraId="16B55382" w14:textId="77777777" w:rsidR="00834489" w:rsidRPr="00834489" w:rsidRDefault="00834489" w:rsidP="00834489">
      <w:pPr>
        <w:rPr>
          <w:sz w:val="22"/>
          <w:szCs w:val="22"/>
        </w:rPr>
      </w:pPr>
    </w:p>
    <w:p w14:paraId="4551588D" w14:textId="147B0B66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>1</w:t>
      </w:r>
      <w:r>
        <w:rPr>
          <w:sz w:val="22"/>
          <w:szCs w:val="22"/>
        </w:rPr>
        <w:t>2</w:t>
      </w:r>
      <w:r w:rsidRPr="00834489">
        <w:rPr>
          <w:sz w:val="22"/>
          <w:szCs w:val="22"/>
        </w:rPr>
        <w:t xml:space="preserve">. What is the purpose of Poisoned Reverse in Distance Vector Routing?    </w:t>
      </w:r>
    </w:p>
    <w:p w14:paraId="5CBEE726" w14:textId="6FF75007" w:rsidR="00834489" w:rsidRDefault="00834489" w:rsidP="00834489">
      <w:pPr>
        <w:ind w:firstLine="216"/>
        <w:rPr>
          <w:sz w:val="22"/>
          <w:szCs w:val="22"/>
        </w:rPr>
      </w:pPr>
      <w:r w:rsidRPr="00834489">
        <w:rPr>
          <w:sz w:val="22"/>
          <w:szCs w:val="22"/>
        </w:rPr>
        <w:t>- A: To prevent circular dependencies by setting certain distances to infinity.</w:t>
      </w:r>
    </w:p>
    <w:p w14:paraId="36FF01DD" w14:textId="7E397F6A" w:rsidR="00834489" w:rsidRPr="00834489" w:rsidRDefault="00834489" w:rsidP="00834489">
      <w:pPr>
        <w:ind w:firstLine="216"/>
        <w:rPr>
          <w:sz w:val="22"/>
          <w:szCs w:val="22"/>
        </w:rPr>
      </w:pPr>
      <w:r w:rsidRPr="00834489">
        <w:rPr>
          <w:sz w:val="22"/>
          <w:szCs w:val="22"/>
        </w:rPr>
        <w:t xml:space="preserve">- </w:t>
      </w:r>
      <w:r>
        <w:rPr>
          <w:sz w:val="22"/>
          <w:szCs w:val="22"/>
        </w:rPr>
        <w:t>B</w:t>
      </w:r>
      <w:r w:rsidRPr="00834489">
        <w:rPr>
          <w:sz w:val="22"/>
          <w:szCs w:val="22"/>
        </w:rPr>
        <w:t>: To prevent circular dependencies by setting certain distances to</w:t>
      </w:r>
      <w:r>
        <w:rPr>
          <w:sz w:val="22"/>
          <w:szCs w:val="22"/>
        </w:rPr>
        <w:t xml:space="preserve"> zero</w:t>
      </w:r>
      <w:r w:rsidRPr="00834489">
        <w:rPr>
          <w:sz w:val="22"/>
          <w:szCs w:val="22"/>
        </w:rPr>
        <w:t>.</w:t>
      </w:r>
    </w:p>
    <w:p w14:paraId="22B6730D" w14:textId="0C818FCC" w:rsidR="00834489" w:rsidRPr="00834489" w:rsidRDefault="00834489" w:rsidP="00834489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- </w:t>
      </w:r>
      <w:r>
        <w:rPr>
          <w:sz w:val="22"/>
          <w:szCs w:val="22"/>
        </w:rPr>
        <w:t>C</w:t>
      </w:r>
      <w:proofErr w:type="gramStart"/>
      <w:r w:rsidRPr="00834489">
        <w:rPr>
          <w:sz w:val="22"/>
          <w:szCs w:val="22"/>
        </w:rPr>
        <w:t>:  Notify</w:t>
      </w:r>
      <w:proofErr w:type="gramEnd"/>
      <w:r w:rsidRPr="00834489">
        <w:rPr>
          <w:sz w:val="22"/>
          <w:szCs w:val="22"/>
        </w:rPr>
        <w:t xml:space="preserve"> neighbors only when DV </w:t>
      </w:r>
      <w:proofErr w:type="gramStart"/>
      <w:r w:rsidRPr="00834489">
        <w:rPr>
          <w:sz w:val="22"/>
          <w:szCs w:val="22"/>
        </w:rPr>
        <w:t>changes .</w:t>
      </w:r>
      <w:proofErr w:type="gramEnd"/>
    </w:p>
    <w:p w14:paraId="48E6386C" w14:textId="494C62A5" w:rsidR="0013665F" w:rsidRDefault="00834489" w:rsidP="00EC71E8">
      <w:pPr>
        <w:rPr>
          <w:sz w:val="22"/>
          <w:szCs w:val="22"/>
        </w:rPr>
      </w:pPr>
      <w:r w:rsidRPr="00834489">
        <w:rPr>
          <w:sz w:val="22"/>
          <w:szCs w:val="22"/>
        </w:rPr>
        <w:t xml:space="preserve">    Answer: </w:t>
      </w:r>
      <w:r>
        <w:rPr>
          <w:sz w:val="22"/>
          <w:szCs w:val="22"/>
        </w:rPr>
        <w:t>A</w:t>
      </w:r>
    </w:p>
    <w:p w14:paraId="3E7699CF" w14:textId="77777777" w:rsidR="0013665F" w:rsidRDefault="0013665F" w:rsidP="00EC71E8">
      <w:pPr>
        <w:rPr>
          <w:sz w:val="22"/>
          <w:szCs w:val="22"/>
        </w:rPr>
      </w:pPr>
    </w:p>
    <w:p w14:paraId="44E47615" w14:textId="20D21D1C" w:rsidR="009B1CF6" w:rsidRDefault="009B1CF6" w:rsidP="00EC71E8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6.1 6.2</w:t>
      </w:r>
    </w:p>
    <w:p w14:paraId="6A486DD2" w14:textId="0CE4016D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1. What is the primary responsibility of the link layer in a network?</w:t>
      </w:r>
    </w:p>
    <w:p w14:paraId="77A9FB89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Transferring datagrams between adjacent nodes over a link  </w:t>
      </w:r>
    </w:p>
    <w:p w14:paraId="4F23A656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Managing end-to-end reliability protocols  </w:t>
      </w:r>
    </w:p>
    <w:p w14:paraId="25B11CEB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Routing packets across multiple networks  </w:t>
      </w:r>
    </w:p>
    <w:p w14:paraId="16AF1786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Encrypting data for secure transmission  </w:t>
      </w:r>
    </w:p>
    <w:p w14:paraId="56263357" w14:textId="77777777" w:rsidR="005F6CB8" w:rsidRPr="005F6CB8" w:rsidRDefault="005F6CB8" w:rsidP="005F6CB8">
      <w:pPr>
        <w:rPr>
          <w:sz w:val="22"/>
          <w:szCs w:val="22"/>
        </w:rPr>
      </w:pPr>
    </w:p>
    <w:p w14:paraId="128C6B46" w14:textId="76F2F5BA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A  </w:t>
      </w:r>
    </w:p>
    <w:p w14:paraId="0E1F9ECA" w14:textId="77777777" w:rsidR="005F6CB8" w:rsidRDefault="005F6CB8" w:rsidP="005F6CB8">
      <w:pPr>
        <w:rPr>
          <w:sz w:val="22"/>
          <w:szCs w:val="22"/>
        </w:rPr>
      </w:pPr>
    </w:p>
    <w:p w14:paraId="43F454E7" w14:textId="0AFFB06B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lastRenderedPageBreak/>
        <w:t>2. Which of the following statements about error detection is true?</w:t>
      </w:r>
    </w:p>
    <w:p w14:paraId="0F69F86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Error detection methods can detect all types of errors with 100% reliability.  </w:t>
      </w:r>
    </w:p>
    <w:p w14:paraId="6F6AB8F7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Larger error detection and correction (EDC) fields improve error detection reliability.  </w:t>
      </w:r>
    </w:p>
    <w:p w14:paraId="6C46D51D" w14:textId="77777777" w:rsidR="005F6CB8" w:rsidRPr="005F6CB8" w:rsidRDefault="005F6CB8" w:rsidP="005F6CB8">
      <w:pPr>
        <w:rPr>
          <w:sz w:val="22"/>
          <w:szCs w:val="22"/>
        </w:rPr>
      </w:pPr>
      <w:proofErr w:type="gramStart"/>
      <w:r w:rsidRPr="005F6CB8">
        <w:rPr>
          <w:sz w:val="22"/>
          <w:szCs w:val="22"/>
        </w:rPr>
        <w:t>- C.</w:t>
      </w:r>
      <w:proofErr w:type="gramEnd"/>
      <w:r w:rsidRPr="005F6CB8">
        <w:rPr>
          <w:sz w:val="22"/>
          <w:szCs w:val="22"/>
        </w:rPr>
        <w:t xml:space="preserve"> Parity checking can detect both odd and even numbers of bit errors equally well.  </w:t>
      </w:r>
    </w:p>
    <w:p w14:paraId="746A9D4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Error correction always requires retransmission of data.  </w:t>
      </w:r>
    </w:p>
    <w:p w14:paraId="39200A8D" w14:textId="77777777" w:rsidR="005F6CB8" w:rsidRPr="005F6CB8" w:rsidRDefault="005F6CB8" w:rsidP="005F6CB8">
      <w:pPr>
        <w:rPr>
          <w:sz w:val="22"/>
          <w:szCs w:val="22"/>
        </w:rPr>
      </w:pPr>
    </w:p>
    <w:p w14:paraId="1D419CC4" w14:textId="0535AB34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7927C100" w14:textId="77777777" w:rsidR="005F6CB8" w:rsidRPr="005F6CB8" w:rsidRDefault="005F6CB8" w:rsidP="005F6CB8">
      <w:pPr>
        <w:rPr>
          <w:sz w:val="22"/>
          <w:szCs w:val="22"/>
        </w:rPr>
      </w:pPr>
    </w:p>
    <w:p w14:paraId="78967B27" w14:textId="76F5926C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3. In even parity checking, how is the parity bit set for a data block with an odd number of 1s?</w:t>
      </w:r>
    </w:p>
    <w:p w14:paraId="3FFF7B15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Set to 0  </w:t>
      </w:r>
    </w:p>
    <w:p w14:paraId="4721AE78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Set to 1  </w:t>
      </w:r>
    </w:p>
    <w:p w14:paraId="722F034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Set to match the first bit of the data block  </w:t>
      </w:r>
    </w:p>
    <w:p w14:paraId="109D2119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Not used in even parity checking  </w:t>
      </w:r>
    </w:p>
    <w:p w14:paraId="770B6404" w14:textId="77777777" w:rsidR="005F6CB8" w:rsidRPr="005F6CB8" w:rsidRDefault="005F6CB8" w:rsidP="005F6CB8">
      <w:pPr>
        <w:rPr>
          <w:sz w:val="22"/>
          <w:szCs w:val="22"/>
        </w:rPr>
      </w:pPr>
    </w:p>
    <w:p w14:paraId="0B08E68A" w14:textId="6CD51DA4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0F2B5CC6" w14:textId="77777777" w:rsidR="005F6CB8" w:rsidRPr="005F6CB8" w:rsidRDefault="005F6CB8" w:rsidP="005F6CB8">
      <w:pPr>
        <w:rPr>
          <w:sz w:val="22"/>
          <w:szCs w:val="22"/>
        </w:rPr>
      </w:pPr>
    </w:p>
    <w:p w14:paraId="0D92C08B" w14:textId="46DF00D5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4. What is </w:t>
      </w:r>
      <w:proofErr w:type="gramStart"/>
      <w:r w:rsidRPr="005F6CB8">
        <w:rPr>
          <w:sz w:val="22"/>
          <w:szCs w:val="22"/>
        </w:rPr>
        <w:t>a key advantage</w:t>
      </w:r>
      <w:proofErr w:type="gramEnd"/>
      <w:r w:rsidRPr="005F6CB8">
        <w:rPr>
          <w:sz w:val="22"/>
          <w:szCs w:val="22"/>
        </w:rPr>
        <w:t xml:space="preserve"> of two-dimensional parity checking over single parity checking?</w:t>
      </w:r>
    </w:p>
    <w:p w14:paraId="51F15934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It can detect and correct single-bit errors without retransmission.  </w:t>
      </w:r>
    </w:p>
    <w:p w14:paraId="32F80F6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It eliminates all types of errors, including burst errors.  </w:t>
      </w:r>
    </w:p>
    <w:p w14:paraId="7173073A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It requires fewer parity bits than single parity checking.  </w:t>
      </w:r>
    </w:p>
    <w:p w14:paraId="64E93A19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It can detect but not correct errors in data transmission.  </w:t>
      </w:r>
    </w:p>
    <w:p w14:paraId="6266BF00" w14:textId="77777777" w:rsidR="005F6CB8" w:rsidRPr="005F6CB8" w:rsidRDefault="005F6CB8" w:rsidP="005F6CB8">
      <w:pPr>
        <w:rPr>
          <w:sz w:val="22"/>
          <w:szCs w:val="22"/>
        </w:rPr>
      </w:pPr>
    </w:p>
    <w:p w14:paraId="1ABA4EC0" w14:textId="67E7446D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A  </w:t>
      </w:r>
    </w:p>
    <w:p w14:paraId="786BD6DE" w14:textId="77777777" w:rsidR="005F6CB8" w:rsidRPr="005F6CB8" w:rsidRDefault="005F6CB8" w:rsidP="005F6CB8">
      <w:pPr>
        <w:rPr>
          <w:sz w:val="22"/>
          <w:szCs w:val="22"/>
        </w:rPr>
      </w:pPr>
    </w:p>
    <w:p w14:paraId="3F638C6A" w14:textId="2E3903CF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5. Why is link-level error detection used in addition to end-to-end reliability protocols like TCP?</w:t>
      </w:r>
    </w:p>
    <w:p w14:paraId="690EA2AF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To replace end-to-end reliability protocols entirely  </w:t>
      </w:r>
    </w:p>
    <w:p w14:paraId="71840E27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To reduce the burden on higher-level protocols by detecting errors earlier  </w:t>
      </w:r>
    </w:p>
    <w:p w14:paraId="721FF4A9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To ensure encryption of transmitted data  </w:t>
      </w:r>
    </w:p>
    <w:p w14:paraId="4EF9F965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To manage flow control between nodes  </w:t>
      </w:r>
    </w:p>
    <w:p w14:paraId="66E17739" w14:textId="77777777" w:rsidR="005F6CB8" w:rsidRPr="005F6CB8" w:rsidRDefault="005F6CB8" w:rsidP="005F6CB8">
      <w:pPr>
        <w:rPr>
          <w:sz w:val="22"/>
          <w:szCs w:val="22"/>
        </w:rPr>
      </w:pPr>
    </w:p>
    <w:p w14:paraId="72A7B63F" w14:textId="17CB8095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27078859" w14:textId="77777777" w:rsidR="005F6CB8" w:rsidRPr="005F6CB8" w:rsidRDefault="005F6CB8" w:rsidP="005F6CB8">
      <w:pPr>
        <w:rPr>
          <w:sz w:val="22"/>
          <w:szCs w:val="22"/>
        </w:rPr>
      </w:pPr>
    </w:p>
    <w:p w14:paraId="7FD286A4" w14:textId="77777777" w:rsidR="005F6CB8" w:rsidRPr="005F6CB8" w:rsidRDefault="005F6CB8" w:rsidP="005F6CB8">
      <w:pPr>
        <w:rPr>
          <w:sz w:val="22"/>
          <w:szCs w:val="22"/>
        </w:rPr>
      </w:pPr>
    </w:p>
    <w:p w14:paraId="4A8436B1" w14:textId="398450FB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6. What is the purpose of the generator G in Cyclic Redundancy Check (CRC)?</w:t>
      </w:r>
    </w:p>
    <w:p w14:paraId="4D32FA8B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To generate random noise for testing error detection systems  </w:t>
      </w:r>
    </w:p>
    <w:p w14:paraId="37C282F5" w14:textId="2A6D25BD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To define the bit pattern used for computing CRC bits R  </w:t>
      </w:r>
    </w:p>
    <w:p w14:paraId="3C26D06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To determine the size of the transmitted data block  </w:t>
      </w:r>
    </w:p>
    <w:p w14:paraId="38154892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To ensure that all transmitted data is encrypted  </w:t>
      </w:r>
    </w:p>
    <w:p w14:paraId="238DE461" w14:textId="77777777" w:rsidR="005F6CB8" w:rsidRPr="005F6CB8" w:rsidRDefault="005F6CB8" w:rsidP="005F6CB8">
      <w:pPr>
        <w:rPr>
          <w:sz w:val="22"/>
          <w:szCs w:val="22"/>
        </w:rPr>
      </w:pPr>
    </w:p>
    <w:p w14:paraId="157F20D4" w14:textId="21BDAB5A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491B1259" w14:textId="77777777" w:rsidR="005F6CB8" w:rsidRPr="005F6CB8" w:rsidRDefault="005F6CB8" w:rsidP="005F6CB8">
      <w:pPr>
        <w:rPr>
          <w:sz w:val="22"/>
          <w:szCs w:val="22"/>
        </w:rPr>
      </w:pPr>
    </w:p>
    <w:p w14:paraId="1183CD00" w14:textId="77777777" w:rsidR="005F6CB8" w:rsidRDefault="005F6CB8" w:rsidP="005F6CB8">
      <w:pPr>
        <w:rPr>
          <w:sz w:val="22"/>
          <w:szCs w:val="22"/>
        </w:rPr>
      </w:pPr>
    </w:p>
    <w:p w14:paraId="783F756E" w14:textId="384D88BF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7. Which type of link-layer transmission allows nodes at both ends to transmit simultaneously?</w:t>
      </w:r>
    </w:p>
    <w:p w14:paraId="3589034F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</w:t>
      </w:r>
      <w:proofErr w:type="gramStart"/>
      <w:r w:rsidRPr="005F6CB8">
        <w:rPr>
          <w:sz w:val="22"/>
          <w:szCs w:val="22"/>
        </w:rPr>
        <w:t>A. Half</w:t>
      </w:r>
      <w:proofErr w:type="gramEnd"/>
      <w:r w:rsidRPr="005F6CB8">
        <w:rPr>
          <w:sz w:val="22"/>
          <w:szCs w:val="22"/>
        </w:rPr>
        <w:t xml:space="preserve">-duplex  </w:t>
      </w:r>
    </w:p>
    <w:p w14:paraId="6450BB66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Full-duplex  </w:t>
      </w:r>
    </w:p>
    <w:p w14:paraId="08321FC2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Simplex  </w:t>
      </w:r>
    </w:p>
    <w:p w14:paraId="05F917F1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Asynchronous  </w:t>
      </w:r>
    </w:p>
    <w:p w14:paraId="40183073" w14:textId="77777777" w:rsidR="005F6CB8" w:rsidRPr="005F6CB8" w:rsidRDefault="005F6CB8" w:rsidP="005F6CB8">
      <w:pPr>
        <w:rPr>
          <w:sz w:val="22"/>
          <w:szCs w:val="22"/>
        </w:rPr>
      </w:pPr>
    </w:p>
    <w:p w14:paraId="7B077295" w14:textId="41B866BA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6138B42F" w14:textId="77777777" w:rsidR="005F6CB8" w:rsidRPr="005F6CB8" w:rsidRDefault="005F6CB8" w:rsidP="005F6CB8">
      <w:pPr>
        <w:rPr>
          <w:sz w:val="22"/>
          <w:szCs w:val="22"/>
        </w:rPr>
      </w:pPr>
    </w:p>
    <w:p w14:paraId="576546F7" w14:textId="5A49C71C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8. In Internet checksum calculation, what happens if there is an overflow during addition?</w:t>
      </w:r>
    </w:p>
    <w:p w14:paraId="63604E0A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- A. The checksum calculation fails, and an error is detected immediately.</w:t>
      </w:r>
    </w:p>
    <w:p w14:paraId="009ECD73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- B. The overflow bits are discarded entirely.</w:t>
      </w:r>
    </w:p>
    <w:p w14:paraId="673C52E5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lastRenderedPageBreak/>
        <w:t>- C. The overflow bits are added back into the low-order bits.</w:t>
      </w:r>
    </w:p>
    <w:p w14:paraId="10451C26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- D. The checksum value is set to zero.</w:t>
      </w:r>
    </w:p>
    <w:p w14:paraId="46558D89" w14:textId="77777777" w:rsidR="005F6CB8" w:rsidRPr="005F6CB8" w:rsidRDefault="005F6CB8" w:rsidP="005F6CB8">
      <w:pPr>
        <w:rPr>
          <w:sz w:val="22"/>
          <w:szCs w:val="22"/>
        </w:rPr>
      </w:pPr>
    </w:p>
    <w:p w14:paraId="5B238F4B" w14:textId="4D37FBC1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C  </w:t>
      </w:r>
    </w:p>
    <w:p w14:paraId="3B39D22E" w14:textId="77777777" w:rsidR="005F6CB8" w:rsidRPr="005F6CB8" w:rsidRDefault="005F6CB8" w:rsidP="005F6CB8">
      <w:pPr>
        <w:rPr>
          <w:sz w:val="22"/>
          <w:szCs w:val="22"/>
        </w:rPr>
      </w:pPr>
    </w:p>
    <w:p w14:paraId="34410315" w14:textId="77C1E7D6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9. What type of errors can a Cyclic Redundancy Check (CRC) detect effectively?</w:t>
      </w:r>
    </w:p>
    <w:p w14:paraId="3D200456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A. All types of errors, including transpositions and burst errors longer than $$ r+1 $$ bits  </w:t>
      </w:r>
    </w:p>
    <w:p w14:paraId="10532A91" w14:textId="5933FCA3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All burst errors </w:t>
      </w:r>
      <w:proofErr w:type="gramStart"/>
      <w:r w:rsidRPr="005F6CB8">
        <w:rPr>
          <w:sz w:val="22"/>
          <w:szCs w:val="22"/>
        </w:rPr>
        <w:t>less</w:t>
      </w:r>
      <w:proofErr w:type="gramEnd"/>
      <w:r w:rsidRPr="005F6CB8">
        <w:rPr>
          <w:sz w:val="22"/>
          <w:szCs w:val="22"/>
        </w:rPr>
        <w:t xml:space="preserve"> than r+1 bits long  </w:t>
      </w:r>
    </w:p>
    <w:p w14:paraId="6194AF8D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Only single-bit errors in a transmission block  </w:t>
      </w:r>
    </w:p>
    <w:p w14:paraId="201F9AE0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D. Errors caused by encryption mismatches  </w:t>
      </w:r>
    </w:p>
    <w:p w14:paraId="7785575E" w14:textId="77777777" w:rsidR="005F6CB8" w:rsidRPr="005F6CB8" w:rsidRDefault="005F6CB8" w:rsidP="005F6CB8">
      <w:pPr>
        <w:rPr>
          <w:sz w:val="22"/>
          <w:szCs w:val="22"/>
        </w:rPr>
      </w:pPr>
    </w:p>
    <w:p w14:paraId="5175A2BD" w14:textId="32DFA1A9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28F11496" w14:textId="77777777" w:rsidR="005F6CB8" w:rsidRPr="005F6CB8" w:rsidRDefault="005F6CB8" w:rsidP="005F6CB8">
      <w:pPr>
        <w:rPr>
          <w:sz w:val="22"/>
          <w:szCs w:val="22"/>
        </w:rPr>
      </w:pPr>
    </w:p>
    <w:p w14:paraId="37814239" w14:textId="3F7A2AE2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>10. Which component implements the link layer in a host system?</w:t>
      </w:r>
    </w:p>
    <w:p w14:paraId="74D64691" w14:textId="77777777" w:rsidR="005F6CB8" w:rsidRPr="005F6CB8" w:rsidRDefault="005F6CB8" w:rsidP="005F6CB8">
      <w:pPr>
        <w:rPr>
          <w:sz w:val="22"/>
          <w:szCs w:val="22"/>
        </w:rPr>
      </w:pPr>
      <w:proofErr w:type="gramStart"/>
      <w:r w:rsidRPr="005F6CB8">
        <w:rPr>
          <w:sz w:val="22"/>
          <w:szCs w:val="22"/>
        </w:rPr>
        <w:t>- A.</w:t>
      </w:r>
      <w:proofErr w:type="gramEnd"/>
      <w:r w:rsidRPr="005F6CB8">
        <w:rPr>
          <w:sz w:val="22"/>
          <w:szCs w:val="22"/>
        </w:rPr>
        <w:t xml:space="preserve"> Central Processing Unit (CPU) only  </w:t>
      </w:r>
    </w:p>
    <w:p w14:paraId="5B5E1BEA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B. Network Interface Card (NIC) or on-chip hardware/firmware/software combination  </w:t>
      </w:r>
    </w:p>
    <w:p w14:paraId="4461C7EF" w14:textId="77777777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- C. Application Layer Software Modules  </w:t>
      </w:r>
    </w:p>
    <w:p w14:paraId="763FF330" w14:textId="77777777" w:rsidR="005F6CB8" w:rsidRPr="005F6CB8" w:rsidRDefault="005F6CB8" w:rsidP="005F6CB8">
      <w:pPr>
        <w:rPr>
          <w:sz w:val="22"/>
          <w:szCs w:val="22"/>
        </w:rPr>
      </w:pPr>
      <w:proofErr w:type="gramStart"/>
      <w:r w:rsidRPr="005F6CB8">
        <w:rPr>
          <w:sz w:val="22"/>
          <w:szCs w:val="22"/>
        </w:rPr>
        <w:t>- D.</w:t>
      </w:r>
      <w:proofErr w:type="gramEnd"/>
      <w:r w:rsidRPr="005F6CB8">
        <w:rPr>
          <w:sz w:val="22"/>
          <w:szCs w:val="22"/>
        </w:rPr>
        <w:t xml:space="preserve"> Transport Layer Protocols like TCP or UDP  </w:t>
      </w:r>
    </w:p>
    <w:p w14:paraId="0E6170B3" w14:textId="77777777" w:rsidR="005F6CB8" w:rsidRPr="005F6CB8" w:rsidRDefault="005F6CB8" w:rsidP="005F6CB8">
      <w:pPr>
        <w:rPr>
          <w:sz w:val="22"/>
          <w:szCs w:val="22"/>
        </w:rPr>
      </w:pPr>
    </w:p>
    <w:p w14:paraId="4B2D4B08" w14:textId="477FCCE3" w:rsidR="005F6CB8" w:rsidRPr="005F6CB8" w:rsidRDefault="005F6CB8" w:rsidP="005F6CB8">
      <w:pPr>
        <w:rPr>
          <w:sz w:val="22"/>
          <w:szCs w:val="22"/>
        </w:rPr>
      </w:pPr>
      <w:r w:rsidRPr="005F6CB8">
        <w:rPr>
          <w:sz w:val="22"/>
          <w:szCs w:val="22"/>
        </w:rPr>
        <w:t xml:space="preserve">Answer: B  </w:t>
      </w:r>
    </w:p>
    <w:p w14:paraId="23A4611A" w14:textId="77777777" w:rsidR="005F6CB8" w:rsidRPr="005F6CB8" w:rsidRDefault="005F6CB8" w:rsidP="005F6CB8">
      <w:pPr>
        <w:rPr>
          <w:sz w:val="22"/>
          <w:szCs w:val="22"/>
        </w:rPr>
      </w:pPr>
    </w:p>
    <w:p w14:paraId="68624EAA" w14:textId="0B92DAA0" w:rsidR="00313977" w:rsidRDefault="00313977" w:rsidP="00EC71E8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6.3</w:t>
      </w:r>
    </w:p>
    <w:p w14:paraId="3BC2D681" w14:textId="52BE44DC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>1. What are the two main types of links in multiple access protocols?</w:t>
      </w:r>
    </w:p>
    <w:p w14:paraId="3CABE2BD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Point-to-point and broadcast  </w:t>
      </w:r>
    </w:p>
    <w:p w14:paraId="29263844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Wired and wireless  </w:t>
      </w:r>
    </w:p>
    <w:p w14:paraId="3A4946BF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Ethernet and Wi-Fi  </w:t>
      </w:r>
    </w:p>
    <w:p w14:paraId="282BD026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Token-based and polling  </w:t>
      </w:r>
    </w:p>
    <w:p w14:paraId="33DD1593" w14:textId="77777777" w:rsidR="00313977" w:rsidRPr="00313977" w:rsidRDefault="00313977" w:rsidP="00313977">
      <w:pPr>
        <w:rPr>
          <w:sz w:val="22"/>
          <w:szCs w:val="22"/>
        </w:rPr>
      </w:pPr>
    </w:p>
    <w:p w14:paraId="43918517" w14:textId="6BE01D2A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a) Point-to-point and broadcast  </w:t>
      </w:r>
    </w:p>
    <w:p w14:paraId="514E86E1" w14:textId="77777777" w:rsidR="00313977" w:rsidRDefault="00313977" w:rsidP="00313977">
      <w:pPr>
        <w:rPr>
          <w:sz w:val="22"/>
          <w:szCs w:val="22"/>
        </w:rPr>
      </w:pPr>
    </w:p>
    <w:p w14:paraId="08268D57" w14:textId="75D396D6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2. Which of the following is NOT a characteristic of an ideal multiple access protocol?  </w:t>
      </w:r>
    </w:p>
    <w:p w14:paraId="4A08FED9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Fully decentralized  </w:t>
      </w:r>
    </w:p>
    <w:p w14:paraId="5625A62B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Synchronization of clocks  </w:t>
      </w:r>
    </w:p>
    <w:p w14:paraId="7D64A991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Simple design  </w:t>
      </w:r>
    </w:p>
    <w:p w14:paraId="19CA19BD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Ability to send at rate $$ R $$ when one node transmits  </w:t>
      </w:r>
    </w:p>
    <w:p w14:paraId="794A1716" w14:textId="77777777" w:rsidR="00313977" w:rsidRPr="00313977" w:rsidRDefault="00313977" w:rsidP="00313977">
      <w:pPr>
        <w:rPr>
          <w:sz w:val="22"/>
          <w:szCs w:val="22"/>
        </w:rPr>
      </w:pPr>
    </w:p>
    <w:p w14:paraId="2A64A65F" w14:textId="127B25E6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Synchronization of clocks  </w:t>
      </w:r>
    </w:p>
    <w:p w14:paraId="171C0693" w14:textId="77777777" w:rsidR="00313977" w:rsidRDefault="00313977" w:rsidP="00313977">
      <w:pPr>
        <w:rPr>
          <w:sz w:val="22"/>
          <w:szCs w:val="22"/>
        </w:rPr>
      </w:pPr>
    </w:p>
    <w:p w14:paraId="22226B34" w14:textId="2D14EEDB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3. In TDMA (Time Division Multiple Access), what happens to unused slots?  </w:t>
      </w:r>
    </w:p>
    <w:p w14:paraId="1D776A1B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They are reallocated dynamically  </w:t>
      </w:r>
    </w:p>
    <w:p w14:paraId="092E5AD7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They remain idle  </w:t>
      </w:r>
    </w:p>
    <w:p w14:paraId="525F9317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They are used by other nodes  </w:t>
      </w:r>
    </w:p>
    <w:p w14:paraId="379AC0E8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They are merged with the next slot  </w:t>
      </w:r>
    </w:p>
    <w:p w14:paraId="46E75F2B" w14:textId="77777777" w:rsidR="00313977" w:rsidRPr="00313977" w:rsidRDefault="00313977" w:rsidP="00313977">
      <w:pPr>
        <w:rPr>
          <w:sz w:val="22"/>
          <w:szCs w:val="22"/>
        </w:rPr>
      </w:pPr>
    </w:p>
    <w:p w14:paraId="353ADB20" w14:textId="7DB0D18B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They remain idle  </w:t>
      </w:r>
    </w:p>
    <w:p w14:paraId="762B6A00" w14:textId="77777777" w:rsidR="00313977" w:rsidRDefault="00313977" w:rsidP="00313977">
      <w:pPr>
        <w:rPr>
          <w:sz w:val="22"/>
          <w:szCs w:val="22"/>
        </w:rPr>
      </w:pPr>
    </w:p>
    <w:p w14:paraId="38568465" w14:textId="7234FF1A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4. What is the key difference between FDMA (Frequency Division Multiple Access) and TDMA?  </w:t>
      </w:r>
    </w:p>
    <w:p w14:paraId="6A21EB6F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FDMA divides the channel into frequency bands, while TDMA divides it into time slots  </w:t>
      </w:r>
    </w:p>
    <w:p w14:paraId="3251EBE0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FDMA is used only in wireless networks, while TDMA is for wired networks  </w:t>
      </w:r>
    </w:p>
    <w:p w14:paraId="0BD2AF18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FDMA allows dynamic allocation, while TDMA does not  </w:t>
      </w:r>
    </w:p>
    <w:p w14:paraId="2C93E078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FDMA is more efficient than TDMA  </w:t>
      </w:r>
    </w:p>
    <w:p w14:paraId="401730A3" w14:textId="77777777" w:rsidR="00313977" w:rsidRPr="00313977" w:rsidRDefault="00313977" w:rsidP="00313977">
      <w:pPr>
        <w:rPr>
          <w:sz w:val="22"/>
          <w:szCs w:val="22"/>
        </w:rPr>
      </w:pPr>
    </w:p>
    <w:p w14:paraId="54B1BD46" w14:textId="6333F525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a) FDMA divides the channel into frequency bands, while TDMA divides it into time slots  </w:t>
      </w:r>
    </w:p>
    <w:p w14:paraId="41B6FB06" w14:textId="77777777" w:rsidR="00313977" w:rsidRPr="00313977" w:rsidRDefault="00313977" w:rsidP="00313977">
      <w:pPr>
        <w:rPr>
          <w:sz w:val="22"/>
          <w:szCs w:val="22"/>
        </w:rPr>
      </w:pPr>
    </w:p>
    <w:p w14:paraId="24F736C2" w14:textId="7A8E6F04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5. What does CSMA stand for?  </w:t>
      </w:r>
    </w:p>
    <w:p w14:paraId="3AFC665A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Carrier </w:t>
      </w:r>
      <w:proofErr w:type="gramStart"/>
      <w:r w:rsidRPr="00313977">
        <w:rPr>
          <w:sz w:val="22"/>
          <w:szCs w:val="22"/>
        </w:rPr>
        <w:t>Sense</w:t>
      </w:r>
      <w:proofErr w:type="gramEnd"/>
      <w:r w:rsidRPr="00313977">
        <w:rPr>
          <w:sz w:val="22"/>
          <w:szCs w:val="22"/>
        </w:rPr>
        <w:t xml:space="preserve"> Multiple Access  </w:t>
      </w:r>
    </w:p>
    <w:p w14:paraId="7FEF552C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Channel Sharing Multiple Access  </w:t>
      </w:r>
    </w:p>
    <w:p w14:paraId="1BA367F5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Collision </w:t>
      </w:r>
      <w:proofErr w:type="gramStart"/>
      <w:r w:rsidRPr="00313977">
        <w:rPr>
          <w:sz w:val="22"/>
          <w:szCs w:val="22"/>
        </w:rPr>
        <w:t>Sense</w:t>
      </w:r>
      <w:proofErr w:type="gramEnd"/>
      <w:r w:rsidRPr="00313977">
        <w:rPr>
          <w:sz w:val="22"/>
          <w:szCs w:val="22"/>
        </w:rPr>
        <w:t xml:space="preserve"> Media Access  </w:t>
      </w:r>
    </w:p>
    <w:p w14:paraId="66D7D5ED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Centralized Synchronization Media Access  </w:t>
      </w:r>
    </w:p>
    <w:p w14:paraId="0136E095" w14:textId="77777777" w:rsidR="00313977" w:rsidRPr="00313977" w:rsidRDefault="00313977" w:rsidP="00313977">
      <w:pPr>
        <w:rPr>
          <w:sz w:val="22"/>
          <w:szCs w:val="22"/>
        </w:rPr>
      </w:pPr>
    </w:p>
    <w:p w14:paraId="315274CB" w14:textId="7C199021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a) Carrier Sense Multiple Access  </w:t>
      </w:r>
    </w:p>
    <w:p w14:paraId="43576038" w14:textId="77777777" w:rsidR="00313977" w:rsidRPr="00313977" w:rsidRDefault="00313977" w:rsidP="00313977">
      <w:pPr>
        <w:rPr>
          <w:sz w:val="22"/>
          <w:szCs w:val="22"/>
        </w:rPr>
      </w:pPr>
    </w:p>
    <w:p w14:paraId="02F84057" w14:textId="4545F7BF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6. In Slotted ALOHA, what happens if two nodes transmit in the same time slot?  </w:t>
      </w:r>
    </w:p>
    <w:p w14:paraId="08C8FF1C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Both transmissions succeed  </w:t>
      </w:r>
    </w:p>
    <w:p w14:paraId="21EF7CD0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One transmission succeeds, and the other fails  </w:t>
      </w:r>
    </w:p>
    <w:p w14:paraId="7B940566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A collision occurs, and both transmissions fail  </w:t>
      </w:r>
    </w:p>
    <w:p w14:paraId="78A026CE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The transmission is delayed until the next slot  </w:t>
      </w:r>
    </w:p>
    <w:p w14:paraId="32FDA21A" w14:textId="77777777" w:rsidR="00313977" w:rsidRPr="00313977" w:rsidRDefault="00313977" w:rsidP="00313977">
      <w:pPr>
        <w:rPr>
          <w:sz w:val="22"/>
          <w:szCs w:val="22"/>
        </w:rPr>
      </w:pPr>
    </w:p>
    <w:p w14:paraId="47407D43" w14:textId="1A05AD56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c) A collision occurs, and both transmissions fail  </w:t>
      </w:r>
    </w:p>
    <w:p w14:paraId="486D9732" w14:textId="77777777" w:rsidR="00313977" w:rsidRPr="00313977" w:rsidRDefault="00313977" w:rsidP="00313977">
      <w:pPr>
        <w:rPr>
          <w:sz w:val="22"/>
          <w:szCs w:val="22"/>
        </w:rPr>
      </w:pPr>
    </w:p>
    <w:p w14:paraId="2F4E3EFE" w14:textId="283E27A4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8. How does CSMA/CD handle collisions?  </w:t>
      </w:r>
    </w:p>
    <w:p w14:paraId="67D36A57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It retransmits immediately after detecting a collision  </w:t>
      </w:r>
    </w:p>
    <w:p w14:paraId="34A3842B" w14:textId="5BB46CBA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>b) It aborts transmission and retr</w:t>
      </w:r>
      <w:r>
        <w:rPr>
          <w:sz w:val="22"/>
          <w:szCs w:val="22"/>
        </w:rPr>
        <w:t>ies a</w:t>
      </w:r>
      <w:r w:rsidRPr="00313977">
        <w:rPr>
          <w:sz w:val="22"/>
          <w:szCs w:val="22"/>
        </w:rPr>
        <w:t xml:space="preserve">fter a backoff period  </w:t>
      </w:r>
    </w:p>
    <w:p w14:paraId="00122311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It ignores collisions and continues transmitting data  </w:t>
      </w:r>
    </w:p>
    <w:p w14:paraId="52D7F48D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It switches to polling to avoid further collisions  </w:t>
      </w:r>
    </w:p>
    <w:p w14:paraId="41CDB9F6" w14:textId="77777777" w:rsidR="00313977" w:rsidRPr="00313977" w:rsidRDefault="00313977" w:rsidP="00313977">
      <w:pPr>
        <w:rPr>
          <w:sz w:val="22"/>
          <w:szCs w:val="22"/>
        </w:rPr>
      </w:pPr>
    </w:p>
    <w:p w14:paraId="0C63F9B2" w14:textId="5C4ABC0C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>Answer: b) It aborts transmission and retr</w:t>
      </w:r>
      <w:r>
        <w:rPr>
          <w:sz w:val="22"/>
          <w:szCs w:val="22"/>
        </w:rPr>
        <w:t>ies a</w:t>
      </w:r>
      <w:r w:rsidRPr="00313977">
        <w:rPr>
          <w:sz w:val="22"/>
          <w:szCs w:val="22"/>
        </w:rPr>
        <w:t xml:space="preserve">fter a backoff period  </w:t>
      </w:r>
    </w:p>
    <w:p w14:paraId="726EE7A5" w14:textId="77777777" w:rsidR="00313977" w:rsidRPr="00313977" w:rsidRDefault="00313977" w:rsidP="00313977">
      <w:pPr>
        <w:rPr>
          <w:sz w:val="22"/>
          <w:szCs w:val="22"/>
        </w:rPr>
      </w:pPr>
    </w:p>
    <w:p w14:paraId="342BC742" w14:textId="3A1CF499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9. Which protocol uses a "token" to control access to the channel?  </w:t>
      </w:r>
    </w:p>
    <w:p w14:paraId="0E880320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CSMA/CA  </w:t>
      </w:r>
    </w:p>
    <w:p w14:paraId="12EC956E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Token Passing Protocols  </w:t>
      </w:r>
    </w:p>
    <w:p w14:paraId="192D5649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Slotted ALOHA  </w:t>
      </w:r>
    </w:p>
    <w:p w14:paraId="7B53E045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Polling Protocols  </w:t>
      </w:r>
    </w:p>
    <w:p w14:paraId="5BCFA848" w14:textId="77777777" w:rsidR="00313977" w:rsidRPr="00313977" w:rsidRDefault="00313977" w:rsidP="00313977">
      <w:pPr>
        <w:rPr>
          <w:sz w:val="22"/>
          <w:szCs w:val="22"/>
        </w:rPr>
      </w:pPr>
    </w:p>
    <w:p w14:paraId="4877BDAE" w14:textId="42CB3450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Token Passing Protocols  </w:t>
      </w:r>
    </w:p>
    <w:p w14:paraId="34B488CA" w14:textId="77777777" w:rsidR="00313977" w:rsidRPr="00313977" w:rsidRDefault="00313977" w:rsidP="00313977">
      <w:pPr>
        <w:rPr>
          <w:sz w:val="22"/>
          <w:szCs w:val="22"/>
        </w:rPr>
      </w:pPr>
    </w:p>
    <w:p w14:paraId="73E1DDF6" w14:textId="03E05C11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10. What is one major disadvantage of polling protocols?  </w:t>
      </w:r>
    </w:p>
    <w:p w14:paraId="3B0D2200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High collision overhead at low loads  </w:t>
      </w:r>
    </w:p>
    <w:p w14:paraId="01DE36FD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Single point of failure at the centralized controller  </w:t>
      </w:r>
    </w:p>
    <w:p w14:paraId="44F04B58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Requires clock synchronization among nodes  </w:t>
      </w:r>
    </w:p>
    <w:p w14:paraId="51875B18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Inefficient use of bandwidth at high loads  </w:t>
      </w:r>
    </w:p>
    <w:p w14:paraId="50BE7651" w14:textId="77777777" w:rsidR="00313977" w:rsidRPr="00313977" w:rsidRDefault="00313977" w:rsidP="00313977">
      <w:pPr>
        <w:rPr>
          <w:sz w:val="22"/>
          <w:szCs w:val="22"/>
        </w:rPr>
      </w:pPr>
    </w:p>
    <w:p w14:paraId="35CDF005" w14:textId="1D11A495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Single point of failure at the centralized controller  </w:t>
      </w:r>
    </w:p>
    <w:p w14:paraId="387DCD8D" w14:textId="77777777" w:rsidR="00313977" w:rsidRPr="00313977" w:rsidRDefault="00313977" w:rsidP="00313977">
      <w:pPr>
        <w:rPr>
          <w:sz w:val="22"/>
          <w:szCs w:val="22"/>
        </w:rPr>
      </w:pPr>
    </w:p>
    <w:p w14:paraId="7725B66C" w14:textId="51389A6B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11. Which MAC protocol is used in Ethernet networks?  </w:t>
      </w:r>
    </w:p>
    <w:p w14:paraId="7CD4480A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CSMA/CA  </w:t>
      </w:r>
    </w:p>
    <w:p w14:paraId="76DC9CBE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CSMA/CD  </w:t>
      </w:r>
    </w:p>
    <w:p w14:paraId="087621A2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Slotted ALOHA  </w:t>
      </w:r>
    </w:p>
    <w:p w14:paraId="36F4FA07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Token Ring  </w:t>
      </w:r>
    </w:p>
    <w:p w14:paraId="6F289E87" w14:textId="77777777" w:rsidR="00313977" w:rsidRPr="00313977" w:rsidRDefault="00313977" w:rsidP="00313977">
      <w:pPr>
        <w:rPr>
          <w:sz w:val="22"/>
          <w:szCs w:val="22"/>
        </w:rPr>
      </w:pPr>
    </w:p>
    <w:p w14:paraId="0456A5E5" w14:textId="514C77A8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CSMA/CD  </w:t>
      </w:r>
    </w:p>
    <w:p w14:paraId="0B26F79E" w14:textId="77777777" w:rsidR="00313977" w:rsidRPr="00313977" w:rsidRDefault="00313977" w:rsidP="00313977">
      <w:pPr>
        <w:rPr>
          <w:sz w:val="22"/>
          <w:szCs w:val="22"/>
        </w:rPr>
      </w:pPr>
    </w:p>
    <w:p w14:paraId="538EC549" w14:textId="0388D51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12. What is one advantage of </w:t>
      </w:r>
      <w:proofErr w:type="gramStart"/>
      <w:r w:rsidRPr="00313977">
        <w:rPr>
          <w:sz w:val="22"/>
          <w:szCs w:val="22"/>
        </w:rPr>
        <w:t>random access</w:t>
      </w:r>
      <w:proofErr w:type="gramEnd"/>
      <w:r w:rsidRPr="00313977">
        <w:rPr>
          <w:sz w:val="22"/>
          <w:szCs w:val="22"/>
        </w:rPr>
        <w:t xml:space="preserve"> protocols over channel partitioning protocols?   </w:t>
      </w:r>
    </w:p>
    <w:p w14:paraId="27336BC5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Efficient under low loads when only one node transmits frequently   </w:t>
      </w:r>
    </w:p>
    <w:p w14:paraId="7ABA2DC5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No collisions occur during transmission   </w:t>
      </w:r>
    </w:p>
    <w:p w14:paraId="537ACA2A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Bandwidth is divided equally among all nodes   </w:t>
      </w:r>
    </w:p>
    <w:p w14:paraId="28AA80CE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Centralized control ensures fairness   </w:t>
      </w:r>
    </w:p>
    <w:p w14:paraId="301C269E" w14:textId="77777777" w:rsidR="00313977" w:rsidRPr="00313977" w:rsidRDefault="00313977" w:rsidP="00313977">
      <w:pPr>
        <w:rPr>
          <w:sz w:val="22"/>
          <w:szCs w:val="22"/>
        </w:rPr>
      </w:pPr>
    </w:p>
    <w:p w14:paraId="430255B0" w14:textId="61566FB8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lastRenderedPageBreak/>
        <w:t xml:space="preserve">Answer: a) Efficient under low loads when only one node transmits frequently   </w:t>
      </w:r>
    </w:p>
    <w:p w14:paraId="4B9E160E" w14:textId="77777777" w:rsidR="00313977" w:rsidRPr="00313977" w:rsidRDefault="00313977" w:rsidP="00313977">
      <w:pPr>
        <w:rPr>
          <w:sz w:val="22"/>
          <w:szCs w:val="22"/>
        </w:rPr>
      </w:pPr>
    </w:p>
    <w:p w14:paraId="6B6C7CB6" w14:textId="33637B25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13. Which MAC protocol involves dividing the channel into smaller "pieces" like time slots or frequency bands?   </w:t>
      </w:r>
    </w:p>
    <w:p w14:paraId="3BF93BEB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Random Access Protocols   </w:t>
      </w:r>
    </w:p>
    <w:p w14:paraId="637C6C21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Channel Partitioning Protocols   </w:t>
      </w:r>
    </w:p>
    <w:p w14:paraId="374D0BF3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>c</w:t>
      </w:r>
      <w:proofErr w:type="gramStart"/>
      <w:r w:rsidRPr="00313977">
        <w:rPr>
          <w:sz w:val="22"/>
          <w:szCs w:val="22"/>
        </w:rPr>
        <w:t>) Token</w:t>
      </w:r>
      <w:proofErr w:type="gramEnd"/>
      <w:r w:rsidRPr="00313977">
        <w:rPr>
          <w:sz w:val="22"/>
          <w:szCs w:val="22"/>
        </w:rPr>
        <w:t xml:space="preserve"> Passing Protocols   </w:t>
      </w:r>
    </w:p>
    <w:p w14:paraId="21D03A94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Polling Protocols   </w:t>
      </w:r>
    </w:p>
    <w:p w14:paraId="4C63F650" w14:textId="77777777" w:rsidR="00313977" w:rsidRPr="00313977" w:rsidRDefault="00313977" w:rsidP="00313977">
      <w:pPr>
        <w:rPr>
          <w:sz w:val="22"/>
          <w:szCs w:val="22"/>
        </w:rPr>
      </w:pPr>
    </w:p>
    <w:p w14:paraId="31ED3DE5" w14:textId="480DB06F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Channel Partitioning Protocols   </w:t>
      </w:r>
    </w:p>
    <w:p w14:paraId="22F96ECB" w14:textId="77777777" w:rsidR="00313977" w:rsidRDefault="00313977" w:rsidP="00313977">
      <w:pPr>
        <w:rPr>
          <w:sz w:val="22"/>
          <w:szCs w:val="22"/>
        </w:rPr>
      </w:pPr>
    </w:p>
    <w:p w14:paraId="270D4471" w14:textId="52F1D80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14. What does "taking turns" in MAC protocols refer to?   </w:t>
      </w:r>
    </w:p>
    <w:p w14:paraId="43075986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) Nodes transmit data simultaneously but recover from collisions later   </w:t>
      </w:r>
    </w:p>
    <w:p w14:paraId="0C02458C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b) Nodes transmit data sequentially based on either polling or token passing mechanisms   </w:t>
      </w:r>
    </w:p>
    <w:p w14:paraId="4E32B37F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c) Nodes divide the channel into time slots for exclusive use   </w:t>
      </w:r>
    </w:p>
    <w:p w14:paraId="0A1CEC5A" w14:textId="77777777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d) Nodes coordinate transmissions using out-of-band channels   </w:t>
      </w:r>
    </w:p>
    <w:p w14:paraId="12A3EAAD" w14:textId="77777777" w:rsidR="00313977" w:rsidRPr="00313977" w:rsidRDefault="00313977" w:rsidP="00313977">
      <w:pPr>
        <w:rPr>
          <w:sz w:val="22"/>
          <w:szCs w:val="22"/>
        </w:rPr>
      </w:pPr>
    </w:p>
    <w:p w14:paraId="356EA83E" w14:textId="237E3A3B" w:rsidR="00313977" w:rsidRPr="00313977" w:rsidRDefault="00313977" w:rsidP="00313977">
      <w:pPr>
        <w:rPr>
          <w:sz w:val="22"/>
          <w:szCs w:val="22"/>
        </w:rPr>
      </w:pPr>
      <w:r w:rsidRPr="00313977">
        <w:rPr>
          <w:sz w:val="22"/>
          <w:szCs w:val="22"/>
        </w:rPr>
        <w:t xml:space="preserve">Answer: b) Nodes transmit data sequentially based on either polling or token passing mechanisms   </w:t>
      </w:r>
    </w:p>
    <w:p w14:paraId="7139319B" w14:textId="77777777" w:rsidR="00313977" w:rsidRPr="00313977" w:rsidRDefault="00313977" w:rsidP="00313977">
      <w:pPr>
        <w:rPr>
          <w:sz w:val="22"/>
          <w:szCs w:val="22"/>
        </w:rPr>
      </w:pPr>
    </w:p>
    <w:p w14:paraId="5403BF0C" w14:textId="1E70BB82" w:rsidR="00EC71E8" w:rsidRPr="00EC71E8" w:rsidRDefault="00EC71E8" w:rsidP="00EC71E8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7.1</w:t>
      </w:r>
      <w:r w:rsidRPr="00EC71E8">
        <w:rPr>
          <w:sz w:val="22"/>
          <w:szCs w:val="22"/>
        </w:rPr>
        <w:t xml:space="preserve"> </w:t>
      </w:r>
    </w:p>
    <w:p w14:paraId="2721A714" w14:textId="224EA1B9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1. What is the primary difference between wireless and mobility challenges in networking?</w:t>
      </w:r>
    </w:p>
    <w:p w14:paraId="511373D8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Wireless deals with communication over a wired link, while mobility focuses on fixed users.</w:t>
      </w:r>
    </w:p>
    <w:p w14:paraId="72500D8B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Wireless deals with communication over a wireless link, while mobility focuses on handling mobile </w:t>
      </w:r>
      <w:proofErr w:type="gramStart"/>
      <w:r w:rsidRPr="00EC71E8">
        <w:rPr>
          <w:sz w:val="22"/>
          <w:szCs w:val="22"/>
        </w:rPr>
        <w:t>users</w:t>
      </w:r>
      <w:proofErr w:type="gramEnd"/>
      <w:r w:rsidRPr="00EC71E8">
        <w:rPr>
          <w:sz w:val="22"/>
          <w:szCs w:val="22"/>
        </w:rPr>
        <w:t xml:space="preserve"> changing their point of attachment to the network.</w:t>
      </w:r>
    </w:p>
    <w:p w14:paraId="042472CE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Wireless focuses on higher-layer protocols, while mobility focuses on physical layer protocols.</w:t>
      </w:r>
    </w:p>
    <w:p w14:paraId="0554EC22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Wireless and mobility are the same challenges.</w:t>
      </w:r>
    </w:p>
    <w:p w14:paraId="25F376AC" w14:textId="15D0A0BB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081C5F4F" w14:textId="77777777" w:rsidR="00EC71E8" w:rsidRPr="00EC71E8" w:rsidRDefault="00EC71E8" w:rsidP="00EC71E8">
      <w:pPr>
        <w:rPr>
          <w:sz w:val="22"/>
          <w:szCs w:val="22"/>
        </w:rPr>
      </w:pPr>
    </w:p>
    <w:p w14:paraId="4380FD5D" w14:textId="0BDB1C5B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2. Which wireless network mode does not use a base station?</w:t>
      </w:r>
    </w:p>
    <w:p w14:paraId="4684C44F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Infrastructure mode</w:t>
      </w:r>
    </w:p>
    <w:p w14:paraId="6E6BD746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Ad hoc mode</w:t>
      </w:r>
    </w:p>
    <w:p w14:paraId="3A2E8AB2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Cellular mode</w:t>
      </w:r>
    </w:p>
    <w:p w14:paraId="268BA8A8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Mesh mode</w:t>
      </w:r>
    </w:p>
    <w:p w14:paraId="56D1EE47" w14:textId="50F82CCA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4EAEEAF1" w14:textId="77777777" w:rsidR="00EC71E8" w:rsidRPr="00EC71E8" w:rsidRDefault="00EC71E8" w:rsidP="00EC71E8">
      <w:pPr>
        <w:rPr>
          <w:sz w:val="22"/>
          <w:szCs w:val="22"/>
        </w:rPr>
      </w:pPr>
    </w:p>
    <w:p w14:paraId="2777EE87" w14:textId="7FF52845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3. What does the term "free space path loss" in wireless communication depend on?</w:t>
      </w:r>
    </w:p>
    <w:p w14:paraId="3F0675C1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Frequency and distance</w:t>
      </w:r>
    </w:p>
    <w:p w14:paraId="75E0363E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Signal-to-noise ratio (SNR)</w:t>
      </w:r>
    </w:p>
    <w:p w14:paraId="358DCD27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Coherence time</w:t>
      </w:r>
    </w:p>
    <w:p w14:paraId="1C0428E9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Number of users</w:t>
      </w:r>
    </w:p>
    <w:p w14:paraId="66A24104" w14:textId="39DBD0A8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A</w:t>
      </w:r>
    </w:p>
    <w:p w14:paraId="79A53681" w14:textId="77777777" w:rsidR="00EC71E8" w:rsidRPr="00EC71E8" w:rsidRDefault="00EC71E8" w:rsidP="00EC71E8">
      <w:pPr>
        <w:rPr>
          <w:sz w:val="22"/>
          <w:szCs w:val="22"/>
        </w:rPr>
      </w:pPr>
    </w:p>
    <w:p w14:paraId="5228DCF6" w14:textId="00CF944B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4. What is the hidden terminal problem in wireless networks?</w:t>
      </w:r>
    </w:p>
    <w:p w14:paraId="04B1AB01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Nodes can only </w:t>
      </w:r>
      <w:proofErr w:type="gramStart"/>
      <w:r w:rsidRPr="00EC71E8">
        <w:rPr>
          <w:sz w:val="22"/>
          <w:szCs w:val="22"/>
        </w:rPr>
        <w:t>transmit</w:t>
      </w:r>
      <w:proofErr w:type="gramEnd"/>
      <w:r w:rsidRPr="00EC71E8">
        <w:rPr>
          <w:sz w:val="22"/>
          <w:szCs w:val="22"/>
        </w:rPr>
        <w:t xml:space="preserve"> to other nodes within link coverage.</w:t>
      </w:r>
    </w:p>
    <w:p w14:paraId="2EF9EC7A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Two nodes cannot hear each other but interfere at a common receiver.</w:t>
      </w:r>
    </w:p>
    <w:p w14:paraId="44F1D71E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Base stations are hidden from mobile users.</w:t>
      </w:r>
    </w:p>
    <w:p w14:paraId="0CD668BA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Nodes fail to organize into a network.</w:t>
      </w:r>
    </w:p>
    <w:p w14:paraId="187C5E58" w14:textId="51355DCF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763C2757" w14:textId="77777777" w:rsidR="00EC71E8" w:rsidRPr="00EC71E8" w:rsidRDefault="00EC71E8" w:rsidP="00EC71E8">
      <w:pPr>
        <w:rPr>
          <w:sz w:val="22"/>
          <w:szCs w:val="22"/>
        </w:rPr>
      </w:pPr>
    </w:p>
    <w:p w14:paraId="7CBE187B" w14:textId="09457232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5. Which characteristic of wireless networks allows multiple users to coexist using orthogonal codes?</w:t>
      </w:r>
    </w:p>
    <w:p w14:paraId="23BE2BD5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Time Division Multiple Access (TDMA)</w:t>
      </w:r>
    </w:p>
    <w:p w14:paraId="51A45BAD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lastRenderedPageBreak/>
        <w:t xml:space="preserve">   - B) Frequency Division Multiple Access (FDMA)</w:t>
      </w:r>
    </w:p>
    <w:p w14:paraId="295DD8C3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Code Division Multiple Access (CDMA)</w:t>
      </w:r>
    </w:p>
    <w:p w14:paraId="10516D4F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Spatial Division Multiple Access (SDMA)</w:t>
      </w:r>
    </w:p>
    <w:p w14:paraId="1EDB3995" w14:textId="0BE78EF3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C</w:t>
      </w:r>
    </w:p>
    <w:p w14:paraId="5B3CC05A" w14:textId="77777777" w:rsidR="00EC71E8" w:rsidRPr="00EC71E8" w:rsidRDefault="00EC71E8" w:rsidP="00EC71E8">
      <w:pPr>
        <w:rPr>
          <w:sz w:val="22"/>
          <w:szCs w:val="22"/>
        </w:rPr>
      </w:pPr>
    </w:p>
    <w:p w14:paraId="44AC1184" w14:textId="084F3E1F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6. What is the spreading factor in Direct-Sequence Spread Spectrum (DSSS)?</w:t>
      </w:r>
    </w:p>
    <w:p w14:paraId="1828C01C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The ratio of frequency to distance</w:t>
      </w:r>
    </w:p>
    <w:p w14:paraId="6E5EACC3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The ratio of code length to data bit length</w:t>
      </w:r>
    </w:p>
    <w:p w14:paraId="4116B6B1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The ratio of signal power to noise power</w:t>
      </w:r>
    </w:p>
    <w:p w14:paraId="1F6B75E6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The ratio of data bits transmitted to total bits received</w:t>
      </w:r>
    </w:p>
    <w:p w14:paraId="7896CAF9" w14:textId="4BC332FF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4BF5AB2B" w14:textId="77777777" w:rsidR="00EC71E8" w:rsidRPr="00EC71E8" w:rsidRDefault="00EC71E8" w:rsidP="00EC71E8">
      <w:pPr>
        <w:rPr>
          <w:sz w:val="22"/>
          <w:szCs w:val="22"/>
        </w:rPr>
      </w:pPr>
    </w:p>
    <w:p w14:paraId="2AB45C13" w14:textId="78493FB4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7. What happens when the Signal-to-Noise Ratio (SNR) increases in a wireless network?</w:t>
      </w:r>
    </w:p>
    <w:p w14:paraId="643D1B5E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Bit Error Rate (BER) increases</w:t>
      </w:r>
    </w:p>
    <w:p w14:paraId="174FD685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BER decreases</w:t>
      </w:r>
    </w:p>
    <w:p w14:paraId="6CE558F9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Coherence time decreases</w:t>
      </w:r>
    </w:p>
    <w:p w14:paraId="35932C30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Path loss increases</w:t>
      </w:r>
    </w:p>
    <w:p w14:paraId="6A12FE48" w14:textId="6C65733E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75B20FFB" w14:textId="77777777" w:rsidR="00EC71E8" w:rsidRPr="00EC71E8" w:rsidRDefault="00EC71E8" w:rsidP="00EC71E8">
      <w:pPr>
        <w:rPr>
          <w:sz w:val="22"/>
          <w:szCs w:val="22"/>
        </w:rPr>
      </w:pPr>
    </w:p>
    <w:p w14:paraId="4B1C0BBD" w14:textId="0F4A843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8. In CDMA, what ensures minimal interference between users?</w:t>
      </w:r>
    </w:p>
    <w:p w14:paraId="0DFB3FBC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Users sharing the same frequency without codes</w:t>
      </w:r>
    </w:p>
    <w:p w14:paraId="7AC8BC40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Orthogonal chipping sequences assigned to each user</w:t>
      </w:r>
    </w:p>
    <w:p w14:paraId="01EAE2DB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Higher signal power for all users</w:t>
      </w:r>
    </w:p>
    <w:p w14:paraId="2B0DABEC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Time synchronization among users</w:t>
      </w:r>
    </w:p>
    <w:p w14:paraId="468957B3" w14:textId="0F869EE5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1DF64C24" w14:textId="77777777" w:rsidR="00EC71E8" w:rsidRPr="00EC71E8" w:rsidRDefault="00EC71E8" w:rsidP="00EC71E8">
      <w:pPr>
        <w:rPr>
          <w:sz w:val="22"/>
          <w:szCs w:val="22"/>
        </w:rPr>
      </w:pPr>
    </w:p>
    <w:p w14:paraId="0CD3B9F4" w14:textId="69EBE225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9. Which type of wireless network requires relaying through several nodes to connect to the Internet?</w:t>
      </w:r>
    </w:p>
    <w:p w14:paraId="319173F3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) Single-hop infrastructure network</w:t>
      </w:r>
    </w:p>
    <w:p w14:paraId="3419EE7F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B) </w:t>
      </w:r>
      <w:proofErr w:type="gramStart"/>
      <w:r w:rsidRPr="00EC71E8">
        <w:rPr>
          <w:sz w:val="22"/>
          <w:szCs w:val="22"/>
        </w:rPr>
        <w:t>Multi-hop</w:t>
      </w:r>
      <w:proofErr w:type="gramEnd"/>
      <w:r w:rsidRPr="00EC71E8">
        <w:rPr>
          <w:sz w:val="22"/>
          <w:szCs w:val="22"/>
        </w:rPr>
        <w:t xml:space="preserve"> infrastructure network (Mesh network)</w:t>
      </w:r>
    </w:p>
    <w:p w14:paraId="61DF40F9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C) Single-hop ad hoc network</w:t>
      </w:r>
    </w:p>
    <w:p w14:paraId="4CCC6B32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D) </w:t>
      </w:r>
      <w:proofErr w:type="gramStart"/>
      <w:r w:rsidRPr="00EC71E8">
        <w:rPr>
          <w:sz w:val="22"/>
          <w:szCs w:val="22"/>
        </w:rPr>
        <w:t>Multi-hop</w:t>
      </w:r>
      <w:proofErr w:type="gramEnd"/>
      <w:r w:rsidRPr="00EC71E8">
        <w:rPr>
          <w:sz w:val="22"/>
          <w:szCs w:val="22"/>
        </w:rPr>
        <w:t xml:space="preserve"> ad hoc network (MANET, VANET)</w:t>
      </w:r>
    </w:p>
    <w:p w14:paraId="593935BA" w14:textId="1F11226F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- Answer: B</w:t>
      </w:r>
    </w:p>
    <w:p w14:paraId="02CF153D" w14:textId="77777777" w:rsidR="00EC71E8" w:rsidRPr="00EC71E8" w:rsidRDefault="00EC71E8" w:rsidP="00EC71E8">
      <w:pPr>
        <w:rPr>
          <w:sz w:val="22"/>
          <w:szCs w:val="22"/>
        </w:rPr>
      </w:pPr>
    </w:p>
    <w:p w14:paraId="5D6E7184" w14:textId="3CB946B3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>10. What is the primary cause of multipath propagation in wireless networks?</w:t>
      </w:r>
    </w:p>
    <w:p w14:paraId="7105C32C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 - A) Signal attenuation due to obstacles</w:t>
      </w:r>
    </w:p>
    <w:p w14:paraId="051D6740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 - B) Reflection of radio signals off objects and the environment</w:t>
      </w:r>
    </w:p>
    <w:p w14:paraId="540EA3E4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 - C) Interference from other devices on the same frequency band</w:t>
      </w:r>
    </w:p>
    <w:p w14:paraId="50B25105" w14:textId="77777777" w:rsidR="00EC71E8" w:rsidRPr="00EC71E8" w:rsidRDefault="00EC71E8" w:rsidP="00EC71E8">
      <w:pPr>
        <w:rPr>
          <w:sz w:val="22"/>
          <w:szCs w:val="22"/>
        </w:rPr>
      </w:pPr>
      <w:r w:rsidRPr="00EC71E8">
        <w:rPr>
          <w:sz w:val="22"/>
          <w:szCs w:val="22"/>
        </w:rPr>
        <w:t xml:space="preserve">    - D) Lack of base stations in ad hoc networks</w:t>
      </w:r>
    </w:p>
    <w:p w14:paraId="3A775D57" w14:textId="1883C642" w:rsidR="00EC71E8" w:rsidRDefault="00EC71E8" w:rsidP="006A5408">
      <w:pPr>
        <w:ind w:firstLine="216"/>
        <w:rPr>
          <w:sz w:val="22"/>
          <w:szCs w:val="22"/>
        </w:rPr>
      </w:pPr>
      <w:r w:rsidRPr="00EC71E8">
        <w:rPr>
          <w:sz w:val="22"/>
          <w:szCs w:val="22"/>
        </w:rPr>
        <w:t>- Answer: B</w:t>
      </w:r>
    </w:p>
    <w:p w14:paraId="11AECA4E" w14:textId="77777777" w:rsidR="006A5408" w:rsidRDefault="006A5408" w:rsidP="002D78F8">
      <w:pPr>
        <w:rPr>
          <w:sz w:val="22"/>
          <w:szCs w:val="22"/>
        </w:rPr>
      </w:pPr>
    </w:p>
    <w:p w14:paraId="020610F2" w14:textId="40EB7B76" w:rsidR="009B115D" w:rsidRPr="00EC71E8" w:rsidRDefault="009B115D" w:rsidP="009B115D">
      <w:pPr>
        <w:rPr>
          <w:sz w:val="22"/>
          <w:szCs w:val="22"/>
        </w:rPr>
      </w:pPr>
      <w:proofErr w:type="spellStart"/>
      <w:r>
        <w:rPr>
          <w:sz w:val="22"/>
          <w:szCs w:val="22"/>
        </w:rPr>
        <w:t>Lec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8</w:t>
      </w:r>
      <w:r>
        <w:rPr>
          <w:sz w:val="22"/>
          <w:szCs w:val="22"/>
        </w:rPr>
        <w:t>.1</w:t>
      </w:r>
      <w:r w:rsidRPr="00EC71E8">
        <w:rPr>
          <w:sz w:val="22"/>
          <w:szCs w:val="22"/>
        </w:rPr>
        <w:t xml:space="preserve"> </w:t>
      </w:r>
    </w:p>
    <w:p w14:paraId="548D456F" w14:textId="75A20500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1. What is the primary purpose of the Diffie-Hellman key exchange?</w:t>
      </w:r>
    </w:p>
    <w:p w14:paraId="4AAD84B2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A) Encrypting messages</w:t>
      </w:r>
    </w:p>
    <w:p w14:paraId="7DC8848A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B) Exchanging public keys to establish a shared secret</w:t>
      </w:r>
    </w:p>
    <w:p w14:paraId="1091A735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C) Generating digital signatures</w:t>
      </w:r>
    </w:p>
    <w:p w14:paraId="3EC86682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D) Authenticating users</w:t>
      </w:r>
    </w:p>
    <w:p w14:paraId="2911634B" w14:textId="77777777" w:rsidR="009B115D" w:rsidRPr="002D78F8" w:rsidRDefault="009B115D" w:rsidP="009B115D">
      <w:pPr>
        <w:rPr>
          <w:sz w:val="22"/>
          <w:szCs w:val="22"/>
        </w:rPr>
      </w:pPr>
    </w:p>
    <w:p w14:paraId="1B1AF476" w14:textId="19F74BA3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Answer: B</w:t>
      </w:r>
    </w:p>
    <w:p w14:paraId="74211FE4" w14:textId="77777777" w:rsidR="009B115D" w:rsidRPr="002D78F8" w:rsidRDefault="009B115D" w:rsidP="009B115D">
      <w:pPr>
        <w:rPr>
          <w:sz w:val="22"/>
          <w:szCs w:val="22"/>
        </w:rPr>
      </w:pPr>
    </w:p>
    <w:p w14:paraId="35D1638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2. Which of the following is NOT required for the Diffie-Hellman key exchange?</w:t>
      </w:r>
    </w:p>
    <w:p w14:paraId="3CE48CC2" w14:textId="24A6B04A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A) A large prime number p</w:t>
      </w:r>
    </w:p>
    <w:p w14:paraId="26F8D056" w14:textId="53F56EE1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B) A primitive root g</w:t>
      </w:r>
    </w:p>
    <w:p w14:paraId="325D2F43" w14:textId="2A3D40AE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C) Private random values a and b</w:t>
      </w:r>
    </w:p>
    <w:p w14:paraId="3BEAE3C6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D) A symmetric encryption algorithm</w:t>
      </w:r>
    </w:p>
    <w:p w14:paraId="3D30F2E1" w14:textId="77777777" w:rsidR="009B115D" w:rsidRPr="002D78F8" w:rsidRDefault="009B115D" w:rsidP="009B115D">
      <w:pPr>
        <w:rPr>
          <w:sz w:val="22"/>
          <w:szCs w:val="22"/>
        </w:rPr>
      </w:pPr>
    </w:p>
    <w:p w14:paraId="19E27450" w14:textId="643D493D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Answer: D</w:t>
      </w:r>
    </w:p>
    <w:p w14:paraId="1F94DAFC" w14:textId="77777777" w:rsidR="009B115D" w:rsidRPr="002D78F8" w:rsidRDefault="009B115D" w:rsidP="009B115D">
      <w:pPr>
        <w:rPr>
          <w:sz w:val="22"/>
          <w:szCs w:val="22"/>
        </w:rPr>
      </w:pPr>
    </w:p>
    <w:p w14:paraId="2CA1B8A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3. What is the role of the shared secret in Diffie-Hellman key exchange?</w:t>
      </w:r>
    </w:p>
    <w:p w14:paraId="5336E1D2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A) It is used as a private key.</w:t>
      </w:r>
    </w:p>
    <w:p w14:paraId="7B8223B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B) It serves as a symmetric key for encryption.</w:t>
      </w:r>
    </w:p>
    <w:p w14:paraId="4AA1B318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C) It replaces public keys in communication.</w:t>
      </w:r>
    </w:p>
    <w:p w14:paraId="38608AC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- D) It is transmitted over the network.</w:t>
      </w:r>
    </w:p>
    <w:p w14:paraId="6AB956E0" w14:textId="77777777" w:rsidR="009B115D" w:rsidRPr="002D78F8" w:rsidRDefault="009B115D" w:rsidP="009B115D">
      <w:pPr>
        <w:rPr>
          <w:sz w:val="22"/>
          <w:szCs w:val="22"/>
        </w:rPr>
      </w:pPr>
    </w:p>
    <w:p w14:paraId="6346B400" w14:textId="54C1FE84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   Answer: B</w:t>
      </w:r>
    </w:p>
    <w:p w14:paraId="1150638B" w14:textId="77777777" w:rsidR="009B115D" w:rsidRPr="002D78F8" w:rsidRDefault="009B115D" w:rsidP="009B115D">
      <w:pPr>
        <w:rPr>
          <w:sz w:val="22"/>
          <w:szCs w:val="22"/>
        </w:rPr>
      </w:pPr>
    </w:p>
    <w:p w14:paraId="3F7C3E2C" w14:textId="27AF1F38" w:rsidR="009B115D" w:rsidRPr="002D78F8" w:rsidRDefault="009B115D" w:rsidP="009B115D">
      <w:pPr>
        <w:rPr>
          <w:sz w:val="22"/>
          <w:szCs w:val="22"/>
        </w:rPr>
      </w:pPr>
      <w:proofErr w:type="spellStart"/>
      <w:r w:rsidRPr="002D78F8">
        <w:rPr>
          <w:sz w:val="22"/>
          <w:szCs w:val="22"/>
        </w:rPr>
        <w:t>Lec</w:t>
      </w:r>
      <w:proofErr w:type="spellEnd"/>
      <w:r w:rsidRPr="002D78F8">
        <w:rPr>
          <w:sz w:val="22"/>
          <w:szCs w:val="22"/>
        </w:rPr>
        <w:t xml:space="preserve"> 8.1</w:t>
      </w:r>
    </w:p>
    <w:p w14:paraId="2C850215" w14:textId="0190B588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1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at are the three components of the CIA triad in cybersecurity?</w:t>
      </w:r>
    </w:p>
    <w:p w14:paraId="05ADA7A4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Confidentiality, Availability, Authentication  </w:t>
      </w:r>
    </w:p>
    <w:p w14:paraId="7204E10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Confidentiality, Integrity, Availability  </w:t>
      </w:r>
    </w:p>
    <w:p w14:paraId="403A521D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Confidentiality, Integrity, Authorization  </w:t>
      </w:r>
    </w:p>
    <w:p w14:paraId="186D0AC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Confidentiality, Encryption, Access  </w:t>
      </w:r>
    </w:p>
    <w:p w14:paraId="2A42A7B8" w14:textId="77777777" w:rsidR="009B115D" w:rsidRPr="002D78F8" w:rsidRDefault="009B115D" w:rsidP="009B115D">
      <w:pPr>
        <w:rPr>
          <w:sz w:val="22"/>
          <w:szCs w:val="22"/>
        </w:rPr>
      </w:pPr>
    </w:p>
    <w:p w14:paraId="5A28FF41" w14:textId="2D8D7C6D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B) Confidentiality, Integrity, Availability  </w:t>
      </w:r>
    </w:p>
    <w:p w14:paraId="71D55067" w14:textId="77777777" w:rsidR="009B115D" w:rsidRPr="002D78F8" w:rsidRDefault="009B115D" w:rsidP="009B115D">
      <w:pPr>
        <w:rPr>
          <w:sz w:val="22"/>
          <w:szCs w:val="22"/>
        </w:rPr>
      </w:pPr>
    </w:p>
    <w:p w14:paraId="398A47FE" w14:textId="7D211D4B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2. </w:t>
      </w:r>
      <w:r w:rsidRPr="002D78F8">
        <w:rPr>
          <w:sz w:val="22"/>
          <w:szCs w:val="22"/>
        </w:rPr>
        <w:t>Which type of attack involves an attacker intercepting and retransmitting a message to produce unauthorized effects?</w:t>
      </w:r>
    </w:p>
    <w:p w14:paraId="08F8AB2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Masquerade  </w:t>
      </w:r>
    </w:p>
    <w:p w14:paraId="46CA9C68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Replay  </w:t>
      </w:r>
    </w:p>
    <w:p w14:paraId="65DF262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Denial of Service  </w:t>
      </w:r>
    </w:p>
    <w:p w14:paraId="3CC8C23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Traffic Analysis  </w:t>
      </w:r>
    </w:p>
    <w:p w14:paraId="7CCEF24B" w14:textId="77777777" w:rsidR="009B115D" w:rsidRPr="002D78F8" w:rsidRDefault="009B115D" w:rsidP="009B115D">
      <w:pPr>
        <w:rPr>
          <w:sz w:val="22"/>
          <w:szCs w:val="22"/>
        </w:rPr>
      </w:pPr>
    </w:p>
    <w:p w14:paraId="2A322A4C" w14:textId="7A4793AE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B) Replay  </w:t>
      </w:r>
    </w:p>
    <w:p w14:paraId="618D739C" w14:textId="77777777" w:rsidR="009B115D" w:rsidRPr="002D78F8" w:rsidRDefault="009B115D" w:rsidP="009B115D">
      <w:pPr>
        <w:rPr>
          <w:sz w:val="22"/>
          <w:szCs w:val="22"/>
        </w:rPr>
      </w:pPr>
    </w:p>
    <w:p w14:paraId="2B5D2A72" w14:textId="5F590674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3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In symmetric encryption, what is required for both the sender and receiver to communicate securely?</w:t>
      </w:r>
    </w:p>
    <w:p w14:paraId="303210C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Public key  </w:t>
      </w:r>
    </w:p>
    <w:p w14:paraId="0BBBB449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Private key  </w:t>
      </w:r>
    </w:p>
    <w:p w14:paraId="3B001B41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Shared secret key  </w:t>
      </w:r>
    </w:p>
    <w:p w14:paraId="0E22521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Initialization vector  </w:t>
      </w:r>
    </w:p>
    <w:p w14:paraId="55B364FD" w14:textId="77777777" w:rsidR="009B115D" w:rsidRPr="002D78F8" w:rsidRDefault="009B115D" w:rsidP="009B115D">
      <w:pPr>
        <w:rPr>
          <w:sz w:val="22"/>
          <w:szCs w:val="22"/>
        </w:rPr>
      </w:pPr>
    </w:p>
    <w:p w14:paraId="5E361FB1" w14:textId="68266E61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C) Shared secret key  </w:t>
      </w:r>
    </w:p>
    <w:p w14:paraId="5D6AA4B6" w14:textId="77777777" w:rsidR="009B115D" w:rsidRPr="002D78F8" w:rsidRDefault="009B115D" w:rsidP="009B115D">
      <w:pPr>
        <w:rPr>
          <w:sz w:val="22"/>
          <w:szCs w:val="22"/>
        </w:rPr>
      </w:pPr>
    </w:p>
    <w:p w14:paraId="60A2E7D7" w14:textId="6C8239D0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4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at is the main advantage of Cipher Block Chaining (CBC) over Electronic Codebook (ECB)?</w:t>
      </w:r>
    </w:p>
    <w:p w14:paraId="64A51F8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Faster encryption speed  </w:t>
      </w:r>
    </w:p>
    <w:p w14:paraId="2DB8A5D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Each plaintext block is encoded differently each time  </w:t>
      </w:r>
    </w:p>
    <w:p w14:paraId="1FBEEA5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Requires no initialization vector (IV)  </w:t>
      </w:r>
    </w:p>
    <w:p w14:paraId="7A31FA00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Uses asymmetric encryption instead of symmetric  </w:t>
      </w:r>
    </w:p>
    <w:p w14:paraId="6A50DABE" w14:textId="77777777" w:rsidR="009B115D" w:rsidRPr="002D78F8" w:rsidRDefault="009B115D" w:rsidP="009B115D">
      <w:pPr>
        <w:rPr>
          <w:sz w:val="22"/>
          <w:szCs w:val="22"/>
        </w:rPr>
      </w:pPr>
    </w:p>
    <w:p w14:paraId="3AE497E5" w14:textId="59CF8B55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B) Each plaintext block is encoded differently each time  </w:t>
      </w:r>
    </w:p>
    <w:p w14:paraId="6EA4031B" w14:textId="77777777" w:rsidR="009B115D" w:rsidRPr="002D78F8" w:rsidRDefault="009B115D" w:rsidP="009B115D">
      <w:pPr>
        <w:rPr>
          <w:sz w:val="22"/>
          <w:szCs w:val="22"/>
        </w:rPr>
      </w:pPr>
    </w:p>
    <w:p w14:paraId="284F0F7F" w14:textId="28E20643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5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ich encryption algorithm is considered secure today and uses block lengths of 128 bits with key lengths of 128, 192, or 256 bits?</w:t>
      </w:r>
    </w:p>
    <w:p w14:paraId="7C1241B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DES (Data Encryption Standard)  </w:t>
      </w:r>
    </w:p>
    <w:p w14:paraId="63700DBA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Triple DES (3DES)  </w:t>
      </w:r>
    </w:p>
    <w:p w14:paraId="5CCB8956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AES (Advanced Encryption Standard)  </w:t>
      </w:r>
    </w:p>
    <w:p w14:paraId="0760903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RSA  </w:t>
      </w:r>
    </w:p>
    <w:p w14:paraId="1E8A78DC" w14:textId="77777777" w:rsidR="009B115D" w:rsidRPr="002D78F8" w:rsidRDefault="009B115D" w:rsidP="009B115D">
      <w:pPr>
        <w:rPr>
          <w:sz w:val="22"/>
          <w:szCs w:val="22"/>
        </w:rPr>
      </w:pPr>
    </w:p>
    <w:p w14:paraId="414B5DB3" w14:textId="247043C1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Answer: C) AES (Advanced Encryption Standard)</w:t>
      </w:r>
    </w:p>
    <w:p w14:paraId="03566456" w14:textId="77777777" w:rsidR="009B115D" w:rsidRPr="002D78F8" w:rsidRDefault="009B115D" w:rsidP="009B115D">
      <w:pPr>
        <w:rPr>
          <w:sz w:val="22"/>
          <w:szCs w:val="22"/>
        </w:rPr>
      </w:pPr>
    </w:p>
    <w:p w14:paraId="440133C3" w14:textId="71F2FD05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6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at is the purpose of Diffie-Hellman in cryptography?</w:t>
      </w:r>
    </w:p>
    <w:p w14:paraId="7D2BA97C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Encrypt messages using public and private keys  </w:t>
      </w:r>
    </w:p>
    <w:p w14:paraId="0F11FE99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Generate a shared secret key between two parties  </w:t>
      </w:r>
    </w:p>
    <w:p w14:paraId="4060F37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Perform brute-force attacks on encrypted data  </w:t>
      </w:r>
    </w:p>
    <w:p w14:paraId="626A26A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Replace symmetric encryption algorithms  </w:t>
      </w:r>
    </w:p>
    <w:p w14:paraId="1D59B481" w14:textId="77777777" w:rsidR="009B115D" w:rsidRPr="002D78F8" w:rsidRDefault="009B115D" w:rsidP="009B115D">
      <w:pPr>
        <w:rPr>
          <w:sz w:val="22"/>
          <w:szCs w:val="22"/>
        </w:rPr>
      </w:pPr>
    </w:p>
    <w:p w14:paraId="156E788E" w14:textId="6ED8551E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B) Generate a shared secret key between two parties  </w:t>
      </w:r>
    </w:p>
    <w:p w14:paraId="4A13A232" w14:textId="77777777" w:rsidR="009B115D" w:rsidRPr="002D78F8" w:rsidRDefault="009B115D" w:rsidP="009B115D">
      <w:pPr>
        <w:rPr>
          <w:sz w:val="22"/>
          <w:szCs w:val="22"/>
        </w:rPr>
      </w:pPr>
    </w:p>
    <w:p w14:paraId="7F456259" w14:textId="406D1002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7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at is a key feature of public-key cryptography?</w:t>
      </w:r>
    </w:p>
    <w:p w14:paraId="23DAE3F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Both keys are kept private by the user.  </w:t>
      </w:r>
    </w:p>
    <w:p w14:paraId="1F679F3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The same key is used for both encryption and decryption.  </w:t>
      </w:r>
    </w:p>
    <w:p w14:paraId="6554EFAD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It uses one public key and one private key.  </w:t>
      </w:r>
    </w:p>
    <w:p w14:paraId="067BBE1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It requires a shared secret between sender and receiver.  </w:t>
      </w:r>
    </w:p>
    <w:p w14:paraId="5438C7C2" w14:textId="77777777" w:rsidR="009B115D" w:rsidRPr="002D78F8" w:rsidRDefault="009B115D" w:rsidP="009B115D">
      <w:pPr>
        <w:rPr>
          <w:sz w:val="22"/>
          <w:szCs w:val="22"/>
        </w:rPr>
      </w:pPr>
    </w:p>
    <w:p w14:paraId="21542EED" w14:textId="51F50A12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C) It uses one public key and one private key.  </w:t>
      </w:r>
    </w:p>
    <w:p w14:paraId="3598FE95" w14:textId="77777777" w:rsidR="009B115D" w:rsidRPr="002D78F8" w:rsidRDefault="009B115D" w:rsidP="009B115D">
      <w:pPr>
        <w:rPr>
          <w:sz w:val="22"/>
          <w:szCs w:val="22"/>
        </w:rPr>
      </w:pPr>
    </w:p>
    <w:p w14:paraId="3A698179" w14:textId="2C547C1F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8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In an XOR operation used in stream ciphers, what is the result of $$1 \</w:t>
      </w:r>
      <w:proofErr w:type="spellStart"/>
      <w:r w:rsidRPr="002D78F8">
        <w:rPr>
          <w:sz w:val="22"/>
          <w:szCs w:val="22"/>
        </w:rPr>
        <w:t>oplus</w:t>
      </w:r>
      <w:proofErr w:type="spellEnd"/>
      <w:r w:rsidRPr="002D78F8">
        <w:rPr>
          <w:sz w:val="22"/>
          <w:szCs w:val="22"/>
        </w:rPr>
        <w:t xml:space="preserve"> 1$$?</w:t>
      </w:r>
    </w:p>
    <w:p w14:paraId="7C98D57F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0  </w:t>
      </w:r>
    </w:p>
    <w:p w14:paraId="0E43617A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1  </w:t>
      </w:r>
    </w:p>
    <w:p w14:paraId="49FF2E02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Undefined  </w:t>
      </w:r>
    </w:p>
    <w:p w14:paraId="5D94CE6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Same as input  </w:t>
      </w:r>
    </w:p>
    <w:p w14:paraId="30BF30CB" w14:textId="77777777" w:rsidR="009B115D" w:rsidRPr="002D78F8" w:rsidRDefault="009B115D" w:rsidP="009B115D">
      <w:pPr>
        <w:rPr>
          <w:sz w:val="22"/>
          <w:szCs w:val="22"/>
        </w:rPr>
      </w:pPr>
    </w:p>
    <w:p w14:paraId="31BF9A63" w14:textId="689F3148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A) 0  </w:t>
      </w:r>
    </w:p>
    <w:p w14:paraId="1E929C1D" w14:textId="77777777" w:rsidR="009B115D" w:rsidRPr="002D78F8" w:rsidRDefault="009B115D" w:rsidP="009B115D">
      <w:pPr>
        <w:rPr>
          <w:sz w:val="22"/>
          <w:szCs w:val="22"/>
        </w:rPr>
      </w:pPr>
    </w:p>
    <w:p w14:paraId="1A353DEE" w14:textId="36FF7474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9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at is the primary vulnerability of using a monoalphabetic substitution cipher?</w:t>
      </w:r>
    </w:p>
    <w:p w14:paraId="0795854B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A) Requires too much computational power to encrypt.  </w:t>
      </w:r>
    </w:p>
    <w:p w14:paraId="0E2739B5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B) Easy to break using frequency analysis.  </w:t>
      </w:r>
    </w:p>
    <w:p w14:paraId="11DD95B8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C) Cannot be used with symmetric keys.  </w:t>
      </w:r>
    </w:p>
    <w:p w14:paraId="7CC579D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- D) Generates too many ciphertext blocks.  </w:t>
      </w:r>
    </w:p>
    <w:p w14:paraId="3EDF8685" w14:textId="77777777" w:rsidR="009B115D" w:rsidRPr="002D78F8" w:rsidRDefault="009B115D" w:rsidP="009B115D">
      <w:pPr>
        <w:rPr>
          <w:sz w:val="22"/>
          <w:szCs w:val="22"/>
        </w:rPr>
      </w:pPr>
    </w:p>
    <w:p w14:paraId="20386154" w14:textId="6D98656D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 xml:space="preserve">Answer: B) Easy to break using frequency analysis.  </w:t>
      </w:r>
    </w:p>
    <w:p w14:paraId="2DFA9228" w14:textId="77777777" w:rsidR="009B115D" w:rsidRPr="002D78F8" w:rsidRDefault="009B115D" w:rsidP="009B115D">
      <w:pPr>
        <w:rPr>
          <w:sz w:val="22"/>
          <w:szCs w:val="22"/>
        </w:rPr>
      </w:pPr>
    </w:p>
    <w:p w14:paraId="41AFB203" w14:textId="7CE12ABD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1</w:t>
      </w:r>
      <w:r w:rsidRPr="002D78F8">
        <w:rPr>
          <w:sz w:val="22"/>
          <w:szCs w:val="22"/>
        </w:rPr>
        <w:t>0</w:t>
      </w:r>
      <w:r w:rsidRPr="002D78F8">
        <w:rPr>
          <w:sz w:val="22"/>
          <w:szCs w:val="22"/>
        </w:rPr>
        <w:t xml:space="preserve">. </w:t>
      </w:r>
      <w:r w:rsidRPr="002D78F8">
        <w:rPr>
          <w:sz w:val="22"/>
          <w:szCs w:val="22"/>
        </w:rPr>
        <w:t>Which type of random number generator relies on measuring unpredictable natural processes?</w:t>
      </w:r>
    </w:p>
    <w:p w14:paraId="0C4CFCC7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- A) Pseudorandom Number Generator (PRNGs)</w:t>
      </w:r>
    </w:p>
    <w:p w14:paraId="008A1B83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- B) True Random Number Generator (TRNGs)</w:t>
      </w:r>
    </w:p>
    <w:p w14:paraId="4D4E336D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- C) Deterministic Random Generator (DRG)</w:t>
      </w:r>
    </w:p>
    <w:p w14:paraId="4C17B756" w14:textId="77777777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- D) Modular Arithmetic Generator</w:t>
      </w:r>
    </w:p>
    <w:p w14:paraId="44E14245" w14:textId="77777777" w:rsidR="009B115D" w:rsidRPr="002D78F8" w:rsidRDefault="009B115D" w:rsidP="009B115D">
      <w:pPr>
        <w:rPr>
          <w:sz w:val="22"/>
          <w:szCs w:val="22"/>
        </w:rPr>
      </w:pPr>
    </w:p>
    <w:p w14:paraId="287966C1" w14:textId="0A8783A4" w:rsidR="009B115D" w:rsidRPr="002D78F8" w:rsidRDefault="009B115D" w:rsidP="009B115D">
      <w:pPr>
        <w:rPr>
          <w:sz w:val="22"/>
          <w:szCs w:val="22"/>
        </w:rPr>
      </w:pPr>
      <w:r w:rsidRPr="002D78F8">
        <w:rPr>
          <w:sz w:val="22"/>
          <w:szCs w:val="22"/>
        </w:rPr>
        <w:t>Answer: B) True Random Number Generator (TRNGs)</w:t>
      </w:r>
    </w:p>
    <w:sectPr w:rsidR="009B115D" w:rsidRPr="002D78F8">
      <w:headerReference w:type="even" r:id="rId7"/>
      <w:headerReference w:type="default" r:id="rId8"/>
      <w:headerReference w:type="firs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2F7458" w14:textId="77777777" w:rsidR="00B703C3" w:rsidRDefault="00B703C3" w:rsidP="00ED41CF">
      <w:r>
        <w:separator/>
      </w:r>
    </w:p>
  </w:endnote>
  <w:endnote w:type="continuationSeparator" w:id="0">
    <w:p w14:paraId="3455937F" w14:textId="77777777" w:rsidR="00B703C3" w:rsidRDefault="00B703C3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A0AE8" w14:textId="77777777" w:rsidR="00B703C3" w:rsidRDefault="00B703C3" w:rsidP="00ED41CF">
      <w:r>
        <w:separator/>
      </w:r>
    </w:p>
  </w:footnote>
  <w:footnote w:type="continuationSeparator" w:id="0">
    <w:p w14:paraId="4D5E3FEA" w14:textId="77777777" w:rsidR="00B703C3" w:rsidRDefault="00B703C3" w:rsidP="00ED4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594EF" w14:textId="4F609DED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8977194" wp14:editId="2249E4E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27536941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B23B27" w14:textId="51943EE7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97719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Begränsad delning" style="position:absolute;left:0;text-align:left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textbox style="mso-fit-shape-to-text:t" inset="0,15pt,20pt,0">
                <w:txbxContent>
                  <w:p w14:paraId="75B23B27" w14:textId="51943EE7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C2F4A4" w14:textId="00B49A47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B8F4A8B" wp14:editId="6B3CABA9">
              <wp:simplePos x="11430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818218342" name="Text Box 4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E1218A" w14:textId="29D0AE85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8F4A8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Begränsad delning" style="position:absolute;left:0;text-align:left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textbox style="mso-fit-shape-to-text:t" inset="0,15pt,20pt,0">
                <w:txbxContent>
                  <w:p w14:paraId="7AE1218A" w14:textId="29D0AE85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4E951" w14:textId="4186E75D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F66C182" wp14:editId="34BD2951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80852786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776557" w14:textId="1A77AC93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66C1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Begränsad delning" style="position:absolute;left:0;text-align:left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textbox style="mso-fit-shape-to-text:t" inset="0,15pt,20pt,0">
                <w:txbxContent>
                  <w:p w14:paraId="57776557" w14:textId="1A77AC93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57AF2"/>
    <w:multiLevelType w:val="hybridMultilevel"/>
    <w:tmpl w:val="9080FED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494DCE"/>
    <w:multiLevelType w:val="hybridMultilevel"/>
    <w:tmpl w:val="9E5CC866"/>
    <w:lvl w:ilvl="0" w:tplc="4506604C">
      <w:start w:val="5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D96898"/>
    <w:multiLevelType w:val="hybridMultilevel"/>
    <w:tmpl w:val="F604AE0E"/>
    <w:lvl w:ilvl="0" w:tplc="03960E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3630A8B"/>
    <w:multiLevelType w:val="hybridMultilevel"/>
    <w:tmpl w:val="9C74B9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E56783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75210DD"/>
    <w:multiLevelType w:val="hybridMultilevel"/>
    <w:tmpl w:val="5D5C05E6"/>
    <w:lvl w:ilvl="0" w:tplc="A95246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847487D"/>
    <w:multiLevelType w:val="hybridMultilevel"/>
    <w:tmpl w:val="FE9C476E"/>
    <w:lvl w:ilvl="0" w:tplc="6DB410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8FE1BF9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452B07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DB5A7A"/>
    <w:multiLevelType w:val="hybridMultilevel"/>
    <w:tmpl w:val="027EE85E"/>
    <w:lvl w:ilvl="0" w:tplc="81700F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7FE1794"/>
    <w:multiLevelType w:val="hybridMultilevel"/>
    <w:tmpl w:val="C31ECE8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6A20FE"/>
    <w:multiLevelType w:val="hybridMultilevel"/>
    <w:tmpl w:val="DC6CA6E8"/>
    <w:lvl w:ilvl="0" w:tplc="C11AA76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1C5E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66C1C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C856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4925D9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CAA33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98E9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F00942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A8DDC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A5F6355"/>
    <w:multiLevelType w:val="hybridMultilevel"/>
    <w:tmpl w:val="65C0E932"/>
    <w:lvl w:ilvl="0" w:tplc="32CAE3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0A8158A"/>
    <w:multiLevelType w:val="multilevel"/>
    <w:tmpl w:val="20A8158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22F9523A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D36EB5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51C4B02"/>
    <w:multiLevelType w:val="multilevel"/>
    <w:tmpl w:val="251C4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95847C3"/>
    <w:multiLevelType w:val="hybridMultilevel"/>
    <w:tmpl w:val="F9E8BF4A"/>
    <w:lvl w:ilvl="0" w:tplc="90F211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A6D4B94"/>
    <w:multiLevelType w:val="hybridMultilevel"/>
    <w:tmpl w:val="FF5AE77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B1CD0"/>
    <w:multiLevelType w:val="hybridMultilevel"/>
    <w:tmpl w:val="AF3E601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746F6"/>
    <w:multiLevelType w:val="hybridMultilevel"/>
    <w:tmpl w:val="B8FC152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89B54CA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A0D33F7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A905DFD"/>
    <w:multiLevelType w:val="hybridMultilevel"/>
    <w:tmpl w:val="1E40D48E"/>
    <w:lvl w:ilvl="0" w:tplc="E48C81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911C10"/>
    <w:multiLevelType w:val="hybridMultilevel"/>
    <w:tmpl w:val="9080FED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E877592"/>
    <w:multiLevelType w:val="hybridMultilevel"/>
    <w:tmpl w:val="31EA41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DB068E"/>
    <w:multiLevelType w:val="hybridMultilevel"/>
    <w:tmpl w:val="A6023C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092FC1"/>
    <w:multiLevelType w:val="hybridMultilevel"/>
    <w:tmpl w:val="57280488"/>
    <w:lvl w:ilvl="0" w:tplc="37DE890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2A8601D"/>
    <w:multiLevelType w:val="hybridMultilevel"/>
    <w:tmpl w:val="18BC5C14"/>
    <w:lvl w:ilvl="0" w:tplc="E9A87E94">
      <w:start w:val="1"/>
      <w:numFmt w:val="decimal"/>
      <w:lvlText w:val="%1."/>
      <w:lvlJc w:val="left"/>
      <w:pPr>
        <w:ind w:left="547" w:hanging="432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1E01BB0">
      <w:numFmt w:val="bullet"/>
      <w:lvlText w:val="•"/>
      <w:lvlJc w:val="left"/>
      <w:pPr>
        <w:ind w:left="1460" w:hanging="432"/>
      </w:pPr>
      <w:rPr>
        <w:rFonts w:hint="default"/>
        <w:lang w:val="en-US" w:eastAsia="en-US" w:bidi="ar-SA"/>
      </w:rPr>
    </w:lvl>
    <w:lvl w:ilvl="2" w:tplc="9F805F40">
      <w:numFmt w:val="bullet"/>
      <w:lvlText w:val="•"/>
      <w:lvlJc w:val="left"/>
      <w:pPr>
        <w:ind w:left="2380" w:hanging="432"/>
      </w:pPr>
      <w:rPr>
        <w:rFonts w:hint="default"/>
        <w:lang w:val="en-US" w:eastAsia="en-US" w:bidi="ar-SA"/>
      </w:rPr>
    </w:lvl>
    <w:lvl w:ilvl="3" w:tplc="88F8FDDA">
      <w:numFmt w:val="bullet"/>
      <w:lvlText w:val="•"/>
      <w:lvlJc w:val="left"/>
      <w:pPr>
        <w:ind w:left="3300" w:hanging="432"/>
      </w:pPr>
      <w:rPr>
        <w:rFonts w:hint="default"/>
        <w:lang w:val="en-US" w:eastAsia="en-US" w:bidi="ar-SA"/>
      </w:rPr>
    </w:lvl>
    <w:lvl w:ilvl="4" w:tplc="5994E91A">
      <w:numFmt w:val="bullet"/>
      <w:lvlText w:val="•"/>
      <w:lvlJc w:val="left"/>
      <w:pPr>
        <w:ind w:left="4220" w:hanging="432"/>
      </w:pPr>
      <w:rPr>
        <w:rFonts w:hint="default"/>
        <w:lang w:val="en-US" w:eastAsia="en-US" w:bidi="ar-SA"/>
      </w:rPr>
    </w:lvl>
    <w:lvl w:ilvl="5" w:tplc="22466366">
      <w:numFmt w:val="bullet"/>
      <w:lvlText w:val="•"/>
      <w:lvlJc w:val="left"/>
      <w:pPr>
        <w:ind w:left="5140" w:hanging="432"/>
      </w:pPr>
      <w:rPr>
        <w:rFonts w:hint="default"/>
        <w:lang w:val="en-US" w:eastAsia="en-US" w:bidi="ar-SA"/>
      </w:rPr>
    </w:lvl>
    <w:lvl w:ilvl="6" w:tplc="B5EE0282">
      <w:numFmt w:val="bullet"/>
      <w:lvlText w:val="•"/>
      <w:lvlJc w:val="left"/>
      <w:pPr>
        <w:ind w:left="6060" w:hanging="432"/>
      </w:pPr>
      <w:rPr>
        <w:rFonts w:hint="default"/>
        <w:lang w:val="en-US" w:eastAsia="en-US" w:bidi="ar-SA"/>
      </w:rPr>
    </w:lvl>
    <w:lvl w:ilvl="7" w:tplc="7F10E890">
      <w:numFmt w:val="bullet"/>
      <w:lvlText w:val="•"/>
      <w:lvlJc w:val="left"/>
      <w:pPr>
        <w:ind w:left="6980" w:hanging="432"/>
      </w:pPr>
      <w:rPr>
        <w:rFonts w:hint="default"/>
        <w:lang w:val="en-US" w:eastAsia="en-US" w:bidi="ar-SA"/>
      </w:rPr>
    </w:lvl>
    <w:lvl w:ilvl="8" w:tplc="93CEEC62">
      <w:numFmt w:val="bullet"/>
      <w:lvlText w:val="•"/>
      <w:lvlJc w:val="left"/>
      <w:pPr>
        <w:ind w:left="7900" w:hanging="432"/>
      </w:pPr>
      <w:rPr>
        <w:rFonts w:hint="default"/>
        <w:lang w:val="en-US" w:eastAsia="en-US" w:bidi="ar-SA"/>
      </w:rPr>
    </w:lvl>
  </w:abstractNum>
  <w:abstractNum w:abstractNumId="29" w15:restartNumberingAfterBreak="0">
    <w:nsid w:val="45FA3860"/>
    <w:multiLevelType w:val="hybridMultilevel"/>
    <w:tmpl w:val="0924E88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8C1064"/>
    <w:multiLevelType w:val="hybridMultilevel"/>
    <w:tmpl w:val="C46638A6"/>
    <w:lvl w:ilvl="0" w:tplc="9E92A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80945AC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D242F21"/>
    <w:multiLevelType w:val="hybridMultilevel"/>
    <w:tmpl w:val="812268DE"/>
    <w:lvl w:ilvl="0" w:tplc="A16C5D3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D767B90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4E3762AF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DA55BF"/>
    <w:multiLevelType w:val="hybridMultilevel"/>
    <w:tmpl w:val="F8429CA6"/>
    <w:lvl w:ilvl="0" w:tplc="BD26F5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50132F6E"/>
    <w:multiLevelType w:val="hybridMultilevel"/>
    <w:tmpl w:val="F9E8BF4A"/>
    <w:lvl w:ilvl="0" w:tplc="90F211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1A4487B"/>
    <w:multiLevelType w:val="hybridMultilevel"/>
    <w:tmpl w:val="62609C0C"/>
    <w:lvl w:ilvl="0" w:tplc="9C2E223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51B30EE1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21B0E38"/>
    <w:multiLevelType w:val="hybridMultilevel"/>
    <w:tmpl w:val="4148F9FC"/>
    <w:lvl w:ilvl="0" w:tplc="8F321356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525A0004"/>
    <w:multiLevelType w:val="hybridMultilevel"/>
    <w:tmpl w:val="C2583DC0"/>
    <w:lvl w:ilvl="0" w:tplc="2DF8076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526D7828"/>
    <w:multiLevelType w:val="hybridMultilevel"/>
    <w:tmpl w:val="EF3C94B8"/>
    <w:lvl w:ilvl="0" w:tplc="A41895F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54F462F0"/>
    <w:multiLevelType w:val="hybridMultilevel"/>
    <w:tmpl w:val="287A15B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5EB6EC5"/>
    <w:multiLevelType w:val="hybridMultilevel"/>
    <w:tmpl w:val="4FB89B54"/>
    <w:lvl w:ilvl="0" w:tplc="BA6A2D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58AC00B7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58CC5265"/>
    <w:multiLevelType w:val="hybridMultilevel"/>
    <w:tmpl w:val="A3104F66"/>
    <w:lvl w:ilvl="0" w:tplc="E42C161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5A2C0020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C422A0F"/>
    <w:multiLevelType w:val="hybridMultilevel"/>
    <w:tmpl w:val="9C74B9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F1F6271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5F5335F2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65EF5234"/>
    <w:multiLevelType w:val="hybridMultilevel"/>
    <w:tmpl w:val="8DF0CA3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06B07B7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2625E42"/>
    <w:multiLevelType w:val="hybridMultilevel"/>
    <w:tmpl w:val="57248796"/>
    <w:lvl w:ilvl="0" w:tplc="57E8DED6">
      <w:start w:val="1"/>
      <w:numFmt w:val="upperLetter"/>
      <w:lvlText w:val="%1."/>
      <w:lvlJc w:val="left"/>
      <w:pPr>
        <w:ind w:left="360" w:hanging="360"/>
      </w:pPr>
      <w:rPr>
        <w:rFonts w:ascii="Times" w:hAnsi="Times" w:cs="Time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732E778C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737C20EE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41E7702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69757DB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A7E05D6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8" w15:restartNumberingAfterBreak="0">
    <w:nsid w:val="7AA862DB"/>
    <w:multiLevelType w:val="hybridMultilevel"/>
    <w:tmpl w:val="73B67E08"/>
    <w:lvl w:ilvl="0" w:tplc="81700F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9" w15:restartNumberingAfterBreak="0">
    <w:nsid w:val="7C010520"/>
    <w:multiLevelType w:val="hybridMultilevel"/>
    <w:tmpl w:val="57248796"/>
    <w:lvl w:ilvl="0" w:tplc="57E8DED6">
      <w:start w:val="1"/>
      <w:numFmt w:val="upperLetter"/>
      <w:lvlText w:val="%1."/>
      <w:lvlJc w:val="left"/>
      <w:pPr>
        <w:ind w:left="360" w:hanging="360"/>
      </w:pPr>
      <w:rPr>
        <w:rFonts w:ascii="Times" w:hAnsi="Times" w:cs="Time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0" w15:restartNumberingAfterBreak="0">
    <w:nsid w:val="7F62368C"/>
    <w:multiLevelType w:val="hybridMultilevel"/>
    <w:tmpl w:val="0888C320"/>
    <w:lvl w:ilvl="0" w:tplc="4F62C08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1" w15:restartNumberingAfterBreak="0">
    <w:nsid w:val="7FCB697E"/>
    <w:multiLevelType w:val="hybridMultilevel"/>
    <w:tmpl w:val="6A0CF036"/>
    <w:lvl w:ilvl="0" w:tplc="C53C237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51999986">
    <w:abstractNumId w:val="59"/>
  </w:num>
  <w:num w:numId="2" w16cid:durableId="137577336">
    <w:abstractNumId w:val="52"/>
  </w:num>
  <w:num w:numId="3" w16cid:durableId="502011731">
    <w:abstractNumId w:val="12"/>
  </w:num>
  <w:num w:numId="4" w16cid:durableId="1128816924">
    <w:abstractNumId w:val="43"/>
  </w:num>
  <w:num w:numId="5" w16cid:durableId="1041058535">
    <w:abstractNumId w:val="32"/>
  </w:num>
  <w:num w:numId="6" w16cid:durableId="1344353694">
    <w:abstractNumId w:val="60"/>
  </w:num>
  <w:num w:numId="7" w16cid:durableId="1287857663">
    <w:abstractNumId w:val="6"/>
  </w:num>
  <w:num w:numId="8" w16cid:durableId="697127185">
    <w:abstractNumId w:val="61"/>
  </w:num>
  <w:num w:numId="9" w16cid:durableId="1846705895">
    <w:abstractNumId w:val="45"/>
  </w:num>
  <w:num w:numId="10" w16cid:durableId="82728455">
    <w:abstractNumId w:val="37"/>
  </w:num>
  <w:num w:numId="11" w16cid:durableId="2099986094">
    <w:abstractNumId w:val="23"/>
  </w:num>
  <w:num w:numId="12" w16cid:durableId="454756968">
    <w:abstractNumId w:val="40"/>
  </w:num>
  <w:num w:numId="13" w16cid:durableId="1833057631">
    <w:abstractNumId w:val="5"/>
  </w:num>
  <w:num w:numId="14" w16cid:durableId="1245843057">
    <w:abstractNumId w:val="2"/>
  </w:num>
  <w:num w:numId="15" w16cid:durableId="1113482597">
    <w:abstractNumId w:val="27"/>
  </w:num>
  <w:num w:numId="16" w16cid:durableId="971865319">
    <w:abstractNumId w:val="30"/>
  </w:num>
  <w:num w:numId="17" w16cid:durableId="2046057024">
    <w:abstractNumId w:val="9"/>
  </w:num>
  <w:num w:numId="18" w16cid:durableId="1193036205">
    <w:abstractNumId w:val="58"/>
  </w:num>
  <w:num w:numId="19" w16cid:durableId="1654872639">
    <w:abstractNumId w:val="35"/>
  </w:num>
  <w:num w:numId="20" w16cid:durableId="976684241">
    <w:abstractNumId w:val="17"/>
  </w:num>
  <w:num w:numId="21" w16cid:durableId="1492406277">
    <w:abstractNumId w:val="36"/>
  </w:num>
  <w:num w:numId="22" w16cid:durableId="1850365900">
    <w:abstractNumId w:val="24"/>
  </w:num>
  <w:num w:numId="23" w16cid:durableId="2062249791">
    <w:abstractNumId w:val="53"/>
  </w:num>
  <w:num w:numId="24" w16cid:durableId="415370408">
    <w:abstractNumId w:val="0"/>
  </w:num>
  <w:num w:numId="25" w16cid:durableId="1523088089">
    <w:abstractNumId w:val="41"/>
  </w:num>
  <w:num w:numId="26" w16cid:durableId="1207176864">
    <w:abstractNumId w:val="50"/>
  </w:num>
  <w:num w:numId="27" w16cid:durableId="1432621644">
    <w:abstractNumId w:val="48"/>
  </w:num>
  <w:num w:numId="28" w16cid:durableId="837117801">
    <w:abstractNumId w:val="56"/>
  </w:num>
  <w:num w:numId="29" w16cid:durableId="874271227">
    <w:abstractNumId w:val="38"/>
  </w:num>
  <w:num w:numId="30" w16cid:durableId="106581648">
    <w:abstractNumId w:val="25"/>
  </w:num>
  <w:num w:numId="31" w16cid:durableId="1539971876">
    <w:abstractNumId w:val="21"/>
  </w:num>
  <w:num w:numId="32" w16cid:durableId="2126850574">
    <w:abstractNumId w:val="26"/>
  </w:num>
  <w:num w:numId="33" w16cid:durableId="1762874572">
    <w:abstractNumId w:val="20"/>
  </w:num>
  <w:num w:numId="34" w16cid:durableId="131559856">
    <w:abstractNumId w:val="42"/>
  </w:num>
  <w:num w:numId="35" w16cid:durableId="350883487">
    <w:abstractNumId w:val="19"/>
  </w:num>
  <w:num w:numId="36" w16cid:durableId="210461382">
    <w:abstractNumId w:val="7"/>
  </w:num>
  <w:num w:numId="37" w16cid:durableId="797643449">
    <w:abstractNumId w:val="55"/>
  </w:num>
  <w:num w:numId="38" w16cid:durableId="333337223">
    <w:abstractNumId w:val="3"/>
  </w:num>
  <w:num w:numId="39" w16cid:durableId="663315715">
    <w:abstractNumId w:val="44"/>
  </w:num>
  <w:num w:numId="40" w16cid:durableId="1444373921">
    <w:abstractNumId w:val="15"/>
  </w:num>
  <w:num w:numId="41" w16cid:durableId="1975982957">
    <w:abstractNumId w:val="57"/>
  </w:num>
  <w:num w:numId="42" w16cid:durableId="1782844857">
    <w:abstractNumId w:val="33"/>
  </w:num>
  <w:num w:numId="43" w16cid:durableId="436801760">
    <w:abstractNumId w:val="51"/>
  </w:num>
  <w:num w:numId="44" w16cid:durableId="2006547531">
    <w:abstractNumId w:val="4"/>
  </w:num>
  <w:num w:numId="45" w16cid:durableId="777800925">
    <w:abstractNumId w:val="31"/>
  </w:num>
  <w:num w:numId="46" w16cid:durableId="1831171439">
    <w:abstractNumId w:val="14"/>
  </w:num>
  <w:num w:numId="47" w16cid:durableId="1896234303">
    <w:abstractNumId w:val="8"/>
  </w:num>
  <w:num w:numId="48" w16cid:durableId="152766070">
    <w:abstractNumId w:val="46"/>
  </w:num>
  <w:num w:numId="49" w16cid:durableId="571426813">
    <w:abstractNumId w:val="49"/>
  </w:num>
  <w:num w:numId="50" w16cid:durableId="625114070">
    <w:abstractNumId w:val="54"/>
  </w:num>
  <w:num w:numId="51" w16cid:durableId="1796681378">
    <w:abstractNumId w:val="29"/>
  </w:num>
  <w:num w:numId="52" w16cid:durableId="1096247092">
    <w:abstractNumId w:val="34"/>
  </w:num>
  <w:num w:numId="53" w16cid:durableId="1294604630">
    <w:abstractNumId w:val="22"/>
  </w:num>
  <w:num w:numId="54" w16cid:durableId="1477869223">
    <w:abstractNumId w:val="47"/>
  </w:num>
  <w:num w:numId="55" w16cid:durableId="618297828">
    <w:abstractNumId w:val="1"/>
  </w:num>
  <w:num w:numId="56" w16cid:durableId="1595356409">
    <w:abstractNumId w:val="11"/>
  </w:num>
  <w:num w:numId="57" w16cid:durableId="531039307">
    <w:abstractNumId w:val="10"/>
  </w:num>
  <w:num w:numId="58" w16cid:durableId="1461995763">
    <w:abstractNumId w:val="39"/>
  </w:num>
  <w:num w:numId="59" w16cid:durableId="1778864506">
    <w:abstractNumId w:val="16"/>
  </w:num>
  <w:num w:numId="60" w16cid:durableId="2063869680">
    <w:abstractNumId w:val="13"/>
  </w:num>
  <w:num w:numId="61" w16cid:durableId="1685354799">
    <w:abstractNumId w:val="28"/>
  </w:num>
  <w:num w:numId="62" w16cid:durableId="402990789">
    <w:abstractNumId w:val="18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MzczNbW0tLC0NDBQ0lEKTi0uzszPAykwqgUAnBR8CiwAAAA="/>
  </w:docVars>
  <w:rsids>
    <w:rsidRoot w:val="004B4880"/>
    <w:rsid w:val="0000064B"/>
    <w:rsid w:val="00000C29"/>
    <w:rsid w:val="000109CE"/>
    <w:rsid w:val="00011802"/>
    <w:rsid w:val="0001790C"/>
    <w:rsid w:val="00025D07"/>
    <w:rsid w:val="00027456"/>
    <w:rsid w:val="00042BAE"/>
    <w:rsid w:val="00050968"/>
    <w:rsid w:val="00053098"/>
    <w:rsid w:val="00053B5B"/>
    <w:rsid w:val="000626EE"/>
    <w:rsid w:val="0006781B"/>
    <w:rsid w:val="000768A0"/>
    <w:rsid w:val="00077AE7"/>
    <w:rsid w:val="0008401C"/>
    <w:rsid w:val="000864EB"/>
    <w:rsid w:val="000967B8"/>
    <w:rsid w:val="000A7ABA"/>
    <w:rsid w:val="000A7CFC"/>
    <w:rsid w:val="000B39FF"/>
    <w:rsid w:val="000B572A"/>
    <w:rsid w:val="000C0FC4"/>
    <w:rsid w:val="000D5810"/>
    <w:rsid w:val="000E2A4A"/>
    <w:rsid w:val="000E68D4"/>
    <w:rsid w:val="000F38A7"/>
    <w:rsid w:val="000F5330"/>
    <w:rsid w:val="000F5D92"/>
    <w:rsid w:val="000F6CA5"/>
    <w:rsid w:val="001050C9"/>
    <w:rsid w:val="001052B5"/>
    <w:rsid w:val="00107F1C"/>
    <w:rsid w:val="00112E57"/>
    <w:rsid w:val="00117169"/>
    <w:rsid w:val="00121179"/>
    <w:rsid w:val="00122F15"/>
    <w:rsid w:val="0013665F"/>
    <w:rsid w:val="001541C1"/>
    <w:rsid w:val="00156E44"/>
    <w:rsid w:val="00161BEA"/>
    <w:rsid w:val="001628DC"/>
    <w:rsid w:val="00163995"/>
    <w:rsid w:val="00163C14"/>
    <w:rsid w:val="00167D94"/>
    <w:rsid w:val="001732E6"/>
    <w:rsid w:val="00181F30"/>
    <w:rsid w:val="00182289"/>
    <w:rsid w:val="0018418D"/>
    <w:rsid w:val="0019115B"/>
    <w:rsid w:val="001950D7"/>
    <w:rsid w:val="001A1E76"/>
    <w:rsid w:val="001B0798"/>
    <w:rsid w:val="001B0D50"/>
    <w:rsid w:val="001B1F29"/>
    <w:rsid w:val="001B68B7"/>
    <w:rsid w:val="001B6D65"/>
    <w:rsid w:val="001C5210"/>
    <w:rsid w:val="001D5CC4"/>
    <w:rsid w:val="001E74D3"/>
    <w:rsid w:val="001F0EC4"/>
    <w:rsid w:val="001F3196"/>
    <w:rsid w:val="001F36D8"/>
    <w:rsid w:val="001F4FE8"/>
    <w:rsid w:val="002002A3"/>
    <w:rsid w:val="00206CEB"/>
    <w:rsid w:val="00220D1C"/>
    <w:rsid w:val="00227990"/>
    <w:rsid w:val="0023582B"/>
    <w:rsid w:val="00241ADA"/>
    <w:rsid w:val="00241D11"/>
    <w:rsid w:val="00242BDF"/>
    <w:rsid w:val="002500EB"/>
    <w:rsid w:val="002508D5"/>
    <w:rsid w:val="00250AD0"/>
    <w:rsid w:val="002558D7"/>
    <w:rsid w:val="00255BAB"/>
    <w:rsid w:val="00257073"/>
    <w:rsid w:val="00285812"/>
    <w:rsid w:val="00287B09"/>
    <w:rsid w:val="00294616"/>
    <w:rsid w:val="002A13A3"/>
    <w:rsid w:val="002A1878"/>
    <w:rsid w:val="002A7454"/>
    <w:rsid w:val="002B7CE4"/>
    <w:rsid w:val="002C4466"/>
    <w:rsid w:val="002D78F8"/>
    <w:rsid w:val="002E0718"/>
    <w:rsid w:val="002E2D5C"/>
    <w:rsid w:val="002F06FC"/>
    <w:rsid w:val="002F0713"/>
    <w:rsid w:val="002F17CE"/>
    <w:rsid w:val="00303811"/>
    <w:rsid w:val="003041BF"/>
    <w:rsid w:val="00313977"/>
    <w:rsid w:val="00332DF9"/>
    <w:rsid w:val="00337C03"/>
    <w:rsid w:val="003446E6"/>
    <w:rsid w:val="00357B49"/>
    <w:rsid w:val="00360D5A"/>
    <w:rsid w:val="003640D8"/>
    <w:rsid w:val="003641B9"/>
    <w:rsid w:val="00365F68"/>
    <w:rsid w:val="00380DD5"/>
    <w:rsid w:val="00383250"/>
    <w:rsid w:val="00384896"/>
    <w:rsid w:val="00391E5F"/>
    <w:rsid w:val="00395512"/>
    <w:rsid w:val="003A0BDD"/>
    <w:rsid w:val="003A249D"/>
    <w:rsid w:val="003A297F"/>
    <w:rsid w:val="003A4210"/>
    <w:rsid w:val="003A6AD8"/>
    <w:rsid w:val="003B4233"/>
    <w:rsid w:val="003C2A9D"/>
    <w:rsid w:val="003D413A"/>
    <w:rsid w:val="003D7558"/>
    <w:rsid w:val="003D7C25"/>
    <w:rsid w:val="003E388C"/>
    <w:rsid w:val="003E65A9"/>
    <w:rsid w:val="004005CE"/>
    <w:rsid w:val="004006EA"/>
    <w:rsid w:val="00404F9D"/>
    <w:rsid w:val="00414A6F"/>
    <w:rsid w:val="00417D1E"/>
    <w:rsid w:val="00420478"/>
    <w:rsid w:val="004224AE"/>
    <w:rsid w:val="00424A7B"/>
    <w:rsid w:val="0045233A"/>
    <w:rsid w:val="00454DAF"/>
    <w:rsid w:val="00456C48"/>
    <w:rsid w:val="00463CFB"/>
    <w:rsid w:val="004839D9"/>
    <w:rsid w:val="00493438"/>
    <w:rsid w:val="00494BFB"/>
    <w:rsid w:val="00494D5E"/>
    <w:rsid w:val="004A18FA"/>
    <w:rsid w:val="004A19D8"/>
    <w:rsid w:val="004B0AD8"/>
    <w:rsid w:val="004B4880"/>
    <w:rsid w:val="004B7B04"/>
    <w:rsid w:val="004C09B4"/>
    <w:rsid w:val="004E0A1C"/>
    <w:rsid w:val="004E14F5"/>
    <w:rsid w:val="004E1FCF"/>
    <w:rsid w:val="00502009"/>
    <w:rsid w:val="00503677"/>
    <w:rsid w:val="005152E6"/>
    <w:rsid w:val="005218A9"/>
    <w:rsid w:val="00525AAE"/>
    <w:rsid w:val="00526971"/>
    <w:rsid w:val="005464A3"/>
    <w:rsid w:val="00546EDD"/>
    <w:rsid w:val="00553014"/>
    <w:rsid w:val="005620D7"/>
    <w:rsid w:val="00565005"/>
    <w:rsid w:val="005A10ED"/>
    <w:rsid w:val="005A2B59"/>
    <w:rsid w:val="005A43A9"/>
    <w:rsid w:val="005C0E82"/>
    <w:rsid w:val="005C0F49"/>
    <w:rsid w:val="005C4AFF"/>
    <w:rsid w:val="005D6B2E"/>
    <w:rsid w:val="005E006E"/>
    <w:rsid w:val="005E6F06"/>
    <w:rsid w:val="005E7913"/>
    <w:rsid w:val="005F1AE3"/>
    <w:rsid w:val="005F6236"/>
    <w:rsid w:val="005F6CB8"/>
    <w:rsid w:val="006032CC"/>
    <w:rsid w:val="006100C3"/>
    <w:rsid w:val="006101DE"/>
    <w:rsid w:val="0062265A"/>
    <w:rsid w:val="006305EE"/>
    <w:rsid w:val="00635EB0"/>
    <w:rsid w:val="0064008C"/>
    <w:rsid w:val="00643511"/>
    <w:rsid w:val="006448C2"/>
    <w:rsid w:val="0065069A"/>
    <w:rsid w:val="006518D2"/>
    <w:rsid w:val="00671730"/>
    <w:rsid w:val="00680189"/>
    <w:rsid w:val="00690250"/>
    <w:rsid w:val="006908A2"/>
    <w:rsid w:val="0069255C"/>
    <w:rsid w:val="00697143"/>
    <w:rsid w:val="006A0384"/>
    <w:rsid w:val="006A5408"/>
    <w:rsid w:val="006A6E4B"/>
    <w:rsid w:val="006A71D4"/>
    <w:rsid w:val="006B16F0"/>
    <w:rsid w:val="006B359C"/>
    <w:rsid w:val="006C58D4"/>
    <w:rsid w:val="006D320C"/>
    <w:rsid w:val="006F0527"/>
    <w:rsid w:val="006F0DF0"/>
    <w:rsid w:val="006F467B"/>
    <w:rsid w:val="006F4770"/>
    <w:rsid w:val="006F5C6B"/>
    <w:rsid w:val="00701454"/>
    <w:rsid w:val="00707309"/>
    <w:rsid w:val="00711F67"/>
    <w:rsid w:val="00727819"/>
    <w:rsid w:val="00737FFA"/>
    <w:rsid w:val="007452BF"/>
    <w:rsid w:val="00751BD0"/>
    <w:rsid w:val="0075443A"/>
    <w:rsid w:val="00762252"/>
    <w:rsid w:val="0076394E"/>
    <w:rsid w:val="007654F1"/>
    <w:rsid w:val="00772F56"/>
    <w:rsid w:val="00776355"/>
    <w:rsid w:val="00784F34"/>
    <w:rsid w:val="00792F26"/>
    <w:rsid w:val="007A1080"/>
    <w:rsid w:val="007A128A"/>
    <w:rsid w:val="007A7C18"/>
    <w:rsid w:val="007C169E"/>
    <w:rsid w:val="007D5935"/>
    <w:rsid w:val="007D665A"/>
    <w:rsid w:val="007F7D42"/>
    <w:rsid w:val="0080075F"/>
    <w:rsid w:val="00803E9C"/>
    <w:rsid w:val="008145D4"/>
    <w:rsid w:val="00814C66"/>
    <w:rsid w:val="00834489"/>
    <w:rsid w:val="0084131D"/>
    <w:rsid w:val="00857DDD"/>
    <w:rsid w:val="0086054A"/>
    <w:rsid w:val="00860C82"/>
    <w:rsid w:val="00875C4B"/>
    <w:rsid w:val="00881B9C"/>
    <w:rsid w:val="00883559"/>
    <w:rsid w:val="00892B9E"/>
    <w:rsid w:val="00894D85"/>
    <w:rsid w:val="008A317E"/>
    <w:rsid w:val="008B7268"/>
    <w:rsid w:val="008E1774"/>
    <w:rsid w:val="008E3E5D"/>
    <w:rsid w:val="008F6181"/>
    <w:rsid w:val="0091071B"/>
    <w:rsid w:val="00915909"/>
    <w:rsid w:val="00916AF1"/>
    <w:rsid w:val="00937DC3"/>
    <w:rsid w:val="00941F4C"/>
    <w:rsid w:val="009447CB"/>
    <w:rsid w:val="00946FB8"/>
    <w:rsid w:val="00953CC2"/>
    <w:rsid w:val="0095642C"/>
    <w:rsid w:val="00981D97"/>
    <w:rsid w:val="00983336"/>
    <w:rsid w:val="00985EF8"/>
    <w:rsid w:val="00993333"/>
    <w:rsid w:val="009A1AB1"/>
    <w:rsid w:val="009A3470"/>
    <w:rsid w:val="009A53B9"/>
    <w:rsid w:val="009A6057"/>
    <w:rsid w:val="009B115D"/>
    <w:rsid w:val="009B1CF6"/>
    <w:rsid w:val="009C1291"/>
    <w:rsid w:val="009D0C24"/>
    <w:rsid w:val="009D6878"/>
    <w:rsid w:val="009E224B"/>
    <w:rsid w:val="009F1843"/>
    <w:rsid w:val="00A01C41"/>
    <w:rsid w:val="00A01D16"/>
    <w:rsid w:val="00A042A6"/>
    <w:rsid w:val="00A07E63"/>
    <w:rsid w:val="00A20F42"/>
    <w:rsid w:val="00A22DFE"/>
    <w:rsid w:val="00A26078"/>
    <w:rsid w:val="00A2694D"/>
    <w:rsid w:val="00A30A56"/>
    <w:rsid w:val="00A32FD6"/>
    <w:rsid w:val="00A33C85"/>
    <w:rsid w:val="00A36962"/>
    <w:rsid w:val="00A42F9C"/>
    <w:rsid w:val="00A447CA"/>
    <w:rsid w:val="00A452D5"/>
    <w:rsid w:val="00A512C9"/>
    <w:rsid w:val="00A555E4"/>
    <w:rsid w:val="00A602BD"/>
    <w:rsid w:val="00A60A7B"/>
    <w:rsid w:val="00A65CCF"/>
    <w:rsid w:val="00A7425F"/>
    <w:rsid w:val="00A83D08"/>
    <w:rsid w:val="00AA0B78"/>
    <w:rsid w:val="00AA3899"/>
    <w:rsid w:val="00AA4D60"/>
    <w:rsid w:val="00AA71D5"/>
    <w:rsid w:val="00AA74CD"/>
    <w:rsid w:val="00AB1BED"/>
    <w:rsid w:val="00AB62FE"/>
    <w:rsid w:val="00AB6750"/>
    <w:rsid w:val="00AE7BA3"/>
    <w:rsid w:val="00AF0EBF"/>
    <w:rsid w:val="00AF315C"/>
    <w:rsid w:val="00AF3647"/>
    <w:rsid w:val="00AF44AA"/>
    <w:rsid w:val="00AF4845"/>
    <w:rsid w:val="00B1164D"/>
    <w:rsid w:val="00B20A5C"/>
    <w:rsid w:val="00B24063"/>
    <w:rsid w:val="00B336BC"/>
    <w:rsid w:val="00B34E0C"/>
    <w:rsid w:val="00B479AA"/>
    <w:rsid w:val="00B54A32"/>
    <w:rsid w:val="00B57345"/>
    <w:rsid w:val="00B6253D"/>
    <w:rsid w:val="00B64B51"/>
    <w:rsid w:val="00B703C3"/>
    <w:rsid w:val="00B75F38"/>
    <w:rsid w:val="00B75FAC"/>
    <w:rsid w:val="00B8555F"/>
    <w:rsid w:val="00BB6CC1"/>
    <w:rsid w:val="00BC18D8"/>
    <w:rsid w:val="00BC3F39"/>
    <w:rsid w:val="00BC6133"/>
    <w:rsid w:val="00BD4FD7"/>
    <w:rsid w:val="00BE5745"/>
    <w:rsid w:val="00BF4603"/>
    <w:rsid w:val="00C010BF"/>
    <w:rsid w:val="00C125BA"/>
    <w:rsid w:val="00C14FDD"/>
    <w:rsid w:val="00C23066"/>
    <w:rsid w:val="00C234CD"/>
    <w:rsid w:val="00C3732B"/>
    <w:rsid w:val="00C410A3"/>
    <w:rsid w:val="00C52E6A"/>
    <w:rsid w:val="00C53A30"/>
    <w:rsid w:val="00C57E0F"/>
    <w:rsid w:val="00C628AF"/>
    <w:rsid w:val="00C711D1"/>
    <w:rsid w:val="00C76CCC"/>
    <w:rsid w:val="00C80FAE"/>
    <w:rsid w:val="00C864CC"/>
    <w:rsid w:val="00C948D3"/>
    <w:rsid w:val="00CC0902"/>
    <w:rsid w:val="00CD4553"/>
    <w:rsid w:val="00CD5AEA"/>
    <w:rsid w:val="00CD65EB"/>
    <w:rsid w:val="00CE0B3E"/>
    <w:rsid w:val="00CE3019"/>
    <w:rsid w:val="00CE5B2E"/>
    <w:rsid w:val="00CE72A0"/>
    <w:rsid w:val="00CF4717"/>
    <w:rsid w:val="00D04906"/>
    <w:rsid w:val="00D159FA"/>
    <w:rsid w:val="00D20A19"/>
    <w:rsid w:val="00D20FD8"/>
    <w:rsid w:val="00D30E45"/>
    <w:rsid w:val="00D3237F"/>
    <w:rsid w:val="00D43B0A"/>
    <w:rsid w:val="00D61F86"/>
    <w:rsid w:val="00D70BD0"/>
    <w:rsid w:val="00D931EB"/>
    <w:rsid w:val="00D9467F"/>
    <w:rsid w:val="00D94AEC"/>
    <w:rsid w:val="00DA1290"/>
    <w:rsid w:val="00DA539B"/>
    <w:rsid w:val="00DA5B7E"/>
    <w:rsid w:val="00DA5D8D"/>
    <w:rsid w:val="00DD19F1"/>
    <w:rsid w:val="00DE75C5"/>
    <w:rsid w:val="00DF49D9"/>
    <w:rsid w:val="00DF544E"/>
    <w:rsid w:val="00DF6707"/>
    <w:rsid w:val="00DF6B12"/>
    <w:rsid w:val="00E10CAF"/>
    <w:rsid w:val="00E173FF"/>
    <w:rsid w:val="00E26AD4"/>
    <w:rsid w:val="00E31F48"/>
    <w:rsid w:val="00E356E4"/>
    <w:rsid w:val="00E36E31"/>
    <w:rsid w:val="00E375D8"/>
    <w:rsid w:val="00E425AB"/>
    <w:rsid w:val="00E45800"/>
    <w:rsid w:val="00E52B44"/>
    <w:rsid w:val="00E54117"/>
    <w:rsid w:val="00E61780"/>
    <w:rsid w:val="00E719B8"/>
    <w:rsid w:val="00E76847"/>
    <w:rsid w:val="00E833D8"/>
    <w:rsid w:val="00E86FE8"/>
    <w:rsid w:val="00E907E4"/>
    <w:rsid w:val="00E91F7A"/>
    <w:rsid w:val="00E92DB5"/>
    <w:rsid w:val="00EA0EB2"/>
    <w:rsid w:val="00EA2EC0"/>
    <w:rsid w:val="00EB0F32"/>
    <w:rsid w:val="00EB2739"/>
    <w:rsid w:val="00EC038C"/>
    <w:rsid w:val="00EC6E08"/>
    <w:rsid w:val="00EC71E8"/>
    <w:rsid w:val="00ED41CF"/>
    <w:rsid w:val="00EE058B"/>
    <w:rsid w:val="00EE35AA"/>
    <w:rsid w:val="00EE6EB8"/>
    <w:rsid w:val="00F03AA3"/>
    <w:rsid w:val="00F0630D"/>
    <w:rsid w:val="00F1332B"/>
    <w:rsid w:val="00F14B79"/>
    <w:rsid w:val="00F17A4D"/>
    <w:rsid w:val="00F23096"/>
    <w:rsid w:val="00F236F2"/>
    <w:rsid w:val="00F3047A"/>
    <w:rsid w:val="00F32831"/>
    <w:rsid w:val="00F32CBC"/>
    <w:rsid w:val="00F338B0"/>
    <w:rsid w:val="00F362B6"/>
    <w:rsid w:val="00F36389"/>
    <w:rsid w:val="00F37D82"/>
    <w:rsid w:val="00F41061"/>
    <w:rsid w:val="00F45C09"/>
    <w:rsid w:val="00F50B3C"/>
    <w:rsid w:val="00F54FDD"/>
    <w:rsid w:val="00F71FEB"/>
    <w:rsid w:val="00F74073"/>
    <w:rsid w:val="00F77CEC"/>
    <w:rsid w:val="00F85ECB"/>
    <w:rsid w:val="00FB0AC3"/>
    <w:rsid w:val="00FB117D"/>
    <w:rsid w:val="00FC68A1"/>
    <w:rsid w:val="00FD3422"/>
    <w:rsid w:val="00FD643D"/>
    <w:rsid w:val="00FE48C2"/>
    <w:rsid w:val="00FE5A8B"/>
    <w:rsid w:val="00FE6288"/>
    <w:rsid w:val="00FE71D1"/>
    <w:rsid w:val="00FF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87906"/>
  <w15:chartTrackingRefBased/>
  <w15:docId w15:val="{56A99767-1119-45B7-A9AC-50B5C0AA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01DE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ED41CF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1A1E76"/>
    <w:pPr>
      <w:spacing w:after="200"/>
      <w:ind w:left="720"/>
      <w:contextualSpacing/>
    </w:pPr>
    <w:rPr>
      <w:rFonts w:ascii="Cambria" w:hAnsi="Cambria"/>
      <w:lang w:eastAsia="en-US"/>
    </w:rPr>
  </w:style>
  <w:style w:type="table" w:styleId="TableGrid">
    <w:name w:val="Table Grid"/>
    <w:basedOn w:val="TableNormal"/>
    <w:rsid w:val="00235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1332B"/>
    <w:rPr>
      <w:rFonts w:ascii="NimbusRomNo9L-Medi" w:hAnsi="NimbusRomNo9L-Medi" w:hint="default"/>
      <w:b/>
      <w:bCs/>
      <w:i w:val="0"/>
      <w:iCs w:val="0"/>
      <w:color w:val="000000"/>
      <w:sz w:val="24"/>
      <w:szCs w:val="24"/>
    </w:rPr>
  </w:style>
  <w:style w:type="paragraph" w:customStyle="1" w:styleId="Default">
    <w:name w:val="Default"/>
    <w:rsid w:val="006F05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C41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1C41"/>
    <w:rPr>
      <w:rFonts w:eastAsia="Times New Roman"/>
      <w:sz w:val="24"/>
      <w:szCs w:val="24"/>
      <w:lang w:eastAsia="en-US"/>
    </w:rPr>
  </w:style>
  <w:style w:type="table" w:styleId="GridTable4">
    <w:name w:val="Grid Table 4"/>
    <w:basedOn w:val="TableNormal"/>
    <w:uiPriority w:val="49"/>
    <w:rsid w:val="009A53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9A53B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rsid w:val="00993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318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014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66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7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971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25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62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5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423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2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029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9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3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46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2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0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0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98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900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901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668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16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08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6009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08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0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811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976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7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2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070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540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365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7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5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8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32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01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54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03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86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1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48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53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5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99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52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67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26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9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88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6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91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96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2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93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01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48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6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33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67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84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53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90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99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36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43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07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11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96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46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65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43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7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188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83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18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2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2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51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24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80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5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0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9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1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71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8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07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16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03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41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77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07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27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42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84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70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44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0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46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2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47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999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3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9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89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81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0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9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7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300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1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63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89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7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16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1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4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36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5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6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22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10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28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34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2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8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03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0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65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74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43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08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38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86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4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98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2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96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78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07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52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8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1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63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70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2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2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1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7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80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0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53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5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5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44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90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6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78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3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7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32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9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5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67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1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68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68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27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0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3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4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8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83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4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3157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4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3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1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2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0</Pages>
  <Words>3046</Words>
  <Characters>17368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20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dc:description/>
  <cp:lastModifiedBy>Zonghua Gu</cp:lastModifiedBy>
  <cp:revision>11</cp:revision>
  <cp:lastPrinted>2019-06-26T08:31:00Z</cp:lastPrinted>
  <dcterms:created xsi:type="dcterms:W3CDTF">2024-12-09T20:46:00Z</dcterms:created>
  <dcterms:modified xsi:type="dcterms:W3CDTF">2024-12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d1b732,4c0497cb,6c5fcf66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